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r w:rsidR="0007699A">
        <w:t xml:space="preserve">Finally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6F142A" w:rsidP="009C100A">
      <w:pPr>
        <w:pStyle w:val="ListParagraph"/>
        <w:numPr>
          <w:ilvl w:val="0"/>
          <w:numId w:val="1"/>
        </w:numPr>
      </w:pPr>
      <w:hyperlink r:id="rId8"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in order to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r w:rsidR="0012744E">
        <w:rPr>
          <w:color w:val="FF0000"/>
        </w:rPr>
        <w:t xml:space="preserve">Start() and Update(). </w:t>
      </w:r>
    </w:p>
    <w:p w14:paraId="7DB48E64" w14:textId="1FEC7B05" w:rsidR="00FF12BA" w:rsidRDefault="00FF12BA">
      <w:pPr>
        <w:rPr>
          <w:color w:val="FF0000"/>
        </w:rPr>
      </w:pPr>
      <w:r>
        <w:rPr>
          <w:color w:val="FF0000"/>
        </w:rPr>
        <w:tab/>
        <w:t xml:space="preserve">-Parents/child object </w:t>
      </w:r>
    </w:p>
    <w:p w14:paraId="4E384176" w14:textId="476BED53" w:rsidR="00320FC0" w:rsidRDefault="00320FC0">
      <w:pPr>
        <w:rPr>
          <w:color w:val="FF0000"/>
        </w:rPr>
      </w:pPr>
      <w:r>
        <w:rPr>
          <w:color w:val="FF0000"/>
        </w:rPr>
        <w:tab/>
        <w:t xml:space="preserve">-component </w:t>
      </w:r>
    </w:p>
    <w:p w14:paraId="127C6697" w14:textId="6EE78470" w:rsidR="00CB00FC" w:rsidRPr="00372147" w:rsidRDefault="00CB00FC">
      <w:pPr>
        <w:rPr>
          <w:color w:val="FF0000"/>
        </w:rPr>
      </w:pPr>
      <w:r>
        <w:rPr>
          <w:color w:val="FF0000"/>
        </w:rPr>
        <w:tab/>
        <w:t>-Scene</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 xml:space="preserve">A scene is where the contents of the game, the assets, are stored in Unity. In my project the scene was named “main” and it contains the assets created. </w:t>
      </w:r>
    </w:p>
    <w:p w14:paraId="76CE5EB3" w14:textId="73E6A2A3" w:rsidR="00637A76" w:rsidRDefault="00637A76" w:rsidP="00637A76">
      <w:pPr>
        <w:ind w:firstLine="720"/>
      </w:pPr>
      <w:r>
        <w:t>In Unity, in the Lighting panel, the lighting and sky-box can be adjusted. I used the Default-Skybox with Directional Light. The skybox made the game look expansive and the directional light created shadows, which made the game look more realistic. In order to make the color more vibrant, I used “Auto Generat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The player’s point of view (the main camera) is set to the  center.</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more straight. Anti-aliasing allows the edge of each pixels to blend in with one another, blurring them. </w:t>
      </w:r>
      <w:r w:rsidR="003B29D6">
        <w:t xml:space="preserve">This technique creates a smoother-looking edges.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6F142A" w:rsidP="00F81FF4">
      <w:hyperlink r:id="rId14"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humanoid-shap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w:t>
      </w:r>
      <w:proofErr w:type="spellStart"/>
      <w:r w:rsidR="002013B7">
        <w:t>youtube</w:t>
      </w:r>
      <w:proofErr w:type="spellEnd"/>
      <w:r w:rsidR="002013B7">
        <w:t xml:space="preserve"> video.  </w:t>
      </w:r>
      <w:hyperlink r:id="rId15"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w:t>
      </w:r>
      <w:proofErr w:type="spellStart"/>
      <w:r>
        <w:t>Camera.cs</w:t>
      </w:r>
      <w:proofErr w:type="spellEnd"/>
      <w:r>
        <w:t xml:space="preserve">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according the x-coordinate. In order to turn the camera vertically (up and down), the camera is rotated on the x-axis according to the y-coordinate of the mouse. </w:t>
      </w:r>
      <w:proofErr w:type="spellStart"/>
      <w:r w:rsidR="005F0818">
        <w:t>Transform.eulerAngles</w:t>
      </w:r>
      <w:proofErr w:type="spellEnd"/>
      <w:r w:rsidR="005F0818">
        <w:t xml:space="preserve"> represents three-dimensional rotation around the z, x, and y-axis in that order. </w:t>
      </w:r>
    </w:p>
    <w:p w14:paraId="39050139" w14:textId="781FDB28" w:rsidR="002013B7" w:rsidRDefault="00301D1A" w:rsidP="00166A2E">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w:t>
      </w:r>
      <w:proofErr w:type="spellStart"/>
      <w:r>
        <w:t>GameManager.cs</w:t>
      </w:r>
      <w:proofErr w:type="spellEnd"/>
      <w:r>
        <w:t xml:space="preserve"> was attached to it. </w:t>
      </w:r>
      <w:proofErr w:type="spellStart"/>
      <w:r w:rsidRPr="00301D1A">
        <w:t>Cursor.lockState</w:t>
      </w:r>
      <w:proofErr w:type="spellEnd"/>
      <w:r w:rsidRPr="00301D1A">
        <w:t xml:space="preserve"> = </w:t>
      </w:r>
      <w:proofErr w:type="spellStart"/>
      <w:r w:rsidRPr="00301D1A">
        <w:t>CursorLockMode.Locked</w:t>
      </w:r>
      <w:proofErr w:type="spellEnd"/>
      <w:r w:rsidRPr="00301D1A">
        <w:t>;</w:t>
      </w:r>
      <w:r>
        <w:t xml:space="preserve"> was added to the Star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w:t>
      </w:r>
      <w:proofErr w:type="spellStart"/>
      <w:r>
        <w:t>prehabs</w:t>
      </w:r>
      <w:proofErr w:type="spellEnd"/>
      <w:r>
        <w:t xml:space="preserve">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w:t>
      </w:r>
      <w:proofErr w:type="spellStart"/>
      <w:r>
        <w:t>c#</w:t>
      </w:r>
      <w:proofErr w:type="spellEnd"/>
      <w:r>
        <w:t xml:space="preserve"> script </w:t>
      </w:r>
      <w:proofErr w:type="spellStart"/>
      <w:r>
        <w:t>Bullet.cs</w:t>
      </w:r>
      <w:proofErr w:type="spellEnd"/>
      <w:r>
        <w:t xml:space="preserve"> was created and attached to the prehab. In Start() the velocity is set with </w:t>
      </w:r>
    </w:p>
    <w:p w14:paraId="79770868" w14:textId="7FE9EDEC" w:rsidR="00E213ED" w:rsidRDefault="00E213ED">
      <w:proofErr w:type="spellStart"/>
      <w:r>
        <w:t>rb.velocity</w:t>
      </w:r>
      <w:proofErr w:type="spellEnd"/>
      <w:r>
        <w:t xml:space="preserve"> = </w:t>
      </w:r>
      <w:proofErr w:type="spellStart"/>
      <w:r>
        <w:t>transform.forward</w:t>
      </w:r>
      <w:proofErr w:type="spellEnd"/>
      <w:r>
        <w:t xml:space="preserve"> * speed; </w:t>
      </w:r>
    </w:p>
    <w:p w14:paraId="76AC319D" w14:textId="73C1F16A" w:rsidR="00EC0968" w:rsidRDefault="00E213ED" w:rsidP="00EC0968">
      <w:pPr>
        <w:ind w:firstLine="720"/>
      </w:pPr>
      <w:proofErr w:type="spellStart"/>
      <w:r>
        <w:t>Transform.forward</w:t>
      </w:r>
      <w:proofErr w:type="spellEnd"/>
      <w:r>
        <w:t xml:space="preserve"> returns a normalized vector representing the z-axis. This direction is multiplied by the speed to set the velocity of the </w:t>
      </w:r>
      <w:proofErr w:type="spellStart"/>
      <w:r>
        <w:t>Rigid</w:t>
      </w:r>
      <w:r w:rsidR="00FF12BA">
        <w:t>b</w:t>
      </w:r>
      <w:r>
        <w:t>ody</w:t>
      </w:r>
      <w:proofErr w:type="spellEnd"/>
      <w:r>
        <w:t xml:space="preserve"> of the bullet, which moves the bullet in a forward direction. </w:t>
      </w:r>
      <w:r w:rsidR="00FF12BA">
        <w:t xml:space="preserve">A </w:t>
      </w:r>
      <w:proofErr w:type="spellStart"/>
      <w:r w:rsidR="00FF12BA">
        <w:t>Rigidbody</w:t>
      </w:r>
      <w:proofErr w:type="spellEnd"/>
      <w:r w:rsidR="00FF12BA">
        <w:t xml:space="preserve"> component applies Unity’s physics engine to the object attached and also allows the user to tune its </w:t>
      </w:r>
      <w:proofErr w:type="spellStart"/>
      <w:r w:rsidR="00FF12BA">
        <w:t>affect</w:t>
      </w:r>
      <w:proofErr w:type="spellEnd"/>
      <w:r w:rsidR="00FF12BA">
        <w:t xml:space="preserve"> on the object.</w:t>
      </w:r>
      <w:r w:rsidR="00EC0968">
        <w:t xml:space="preserve"> While the velocity could be set in Update(), I called it in Start() as the bullet only goes in one direction and setting the velocity every update for multiple bullets use unnecessary resource. </w:t>
      </w:r>
    </w:p>
    <w:p w14:paraId="553E0ADA" w14:textId="62DA6DC3" w:rsidR="00FF12BA" w:rsidRDefault="00FF12BA" w:rsidP="00FF12BA">
      <w:r>
        <w:tab/>
        <w:t xml:space="preserve">In order to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as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w:t>
      </w:r>
      <w:proofErr w:type="spellStart"/>
      <w:r>
        <w:t>Player.cs</w:t>
      </w:r>
      <w:proofErr w:type="spellEnd"/>
      <w:r>
        <w:t xml:space="preserve"> was added to the Player. </w:t>
      </w:r>
      <w:r w:rsidR="00AA4E6C">
        <w:t>The Update() function will constantly check for a mouse click with if (</w:t>
      </w:r>
      <w:proofErr w:type="spellStart"/>
      <w:r w:rsidR="00AA4E6C">
        <w:t>Input.GetMousebuttonDown</w:t>
      </w:r>
      <w:proofErr w:type="spellEnd"/>
      <w:r w:rsidR="00AA4E6C">
        <w:t xml:space="preserve">(0)). Once the mouse is clicked,  Instantiat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Update() function is called at every frame. However, frame rate is affected by the specs of the computer and the refresh of the display, so it varies according to the user’s machine. Say in Update() an object was moved by 1cm, a user with 60 frames/sec would move 60 cm every second but a user with 30 frames/sec would move by 30cm. Even on the same machine, framerate fluctuates as it is affected by </w:t>
      </w:r>
      <w:proofErr w:type="spellStart"/>
      <w:r w:rsidR="00191575">
        <w:t>cpu</w:t>
      </w:r>
      <w:proofErr w:type="spellEnd"/>
      <w:r w:rsidR="00191575">
        <w:t xml:space="preserve"> and </w:t>
      </w:r>
      <w:proofErr w:type="spellStart"/>
      <w:r w:rsidR="00191575">
        <w:t>gpu</w:t>
      </w:r>
      <w:proofErr w:type="spellEnd"/>
      <w:r w:rsidR="00191575">
        <w:t xml:space="preserve"> usages. </w:t>
      </w:r>
      <w:r w:rsidR="0061411F">
        <w:t>To</w:t>
      </w:r>
      <w:r w:rsidR="00191575">
        <w:t xml:space="preserve"> be independent from framerate, </w:t>
      </w:r>
      <w:proofErr w:type="spellStart"/>
      <w:r w:rsidR="0061411F">
        <w:t>Time.deltaTime</w:t>
      </w:r>
      <w:proofErr w:type="spellEnd"/>
      <w:r w:rsidR="0061411F">
        <w:t xml:space="preserve"> was used. </w:t>
      </w:r>
      <w:proofErr w:type="spellStart"/>
      <w:r w:rsidR="0061411F">
        <w:t>Time.deltaTimes</w:t>
      </w:r>
      <w:proofErr w:type="spellEnd"/>
      <w:r w:rsidR="0061411F">
        <w:t xml:space="preserve"> is the amount of the time the last frame took to complete.</w:t>
      </w:r>
    </w:p>
    <w:p w14:paraId="28FFBBB0" w14:textId="1E97D8E0" w:rsidR="00191575" w:rsidRDefault="0061411F" w:rsidP="0061411F">
      <w:pPr>
        <w:ind w:firstLine="720"/>
      </w:pPr>
      <w:proofErr w:type="spellStart"/>
      <w:r w:rsidRPr="0061411F">
        <w:t>bullet_duration</w:t>
      </w:r>
      <w:proofErr w:type="spellEnd"/>
      <w:r w:rsidRPr="0061411F">
        <w:t xml:space="preserve"> = </w:t>
      </w:r>
      <w:proofErr w:type="spellStart"/>
      <w:r w:rsidRPr="0061411F">
        <w:t>bullet_duration</w:t>
      </w:r>
      <w:proofErr w:type="spellEnd"/>
      <w:r w:rsidRPr="0061411F">
        <w:t xml:space="preserve"> - </w:t>
      </w:r>
      <w:proofErr w:type="spellStart"/>
      <w:r w:rsidRPr="0061411F">
        <w:t>Time.deltaTime</w:t>
      </w:r>
      <w:proofErr w:type="spellEnd"/>
      <w:r w:rsidRPr="0061411F">
        <w:t>;</w:t>
      </w:r>
      <w:r>
        <w:t xml:space="preserve"> </w:t>
      </w:r>
    </w:p>
    <w:p w14:paraId="4C596ED8" w14:textId="49EFE133" w:rsidR="00E213ED" w:rsidRDefault="00FF12BA">
      <w:r>
        <w:t xml:space="preserve"> </w:t>
      </w:r>
      <w:r w:rsidR="006D19C2">
        <w:tab/>
        <w:t xml:space="preserve">Subtracting </w:t>
      </w:r>
      <w:proofErr w:type="spellStart"/>
      <w:r w:rsidR="006D19C2">
        <w:t>Time.deltaTime</w:t>
      </w:r>
      <w:proofErr w:type="spellEnd"/>
      <w:r w:rsidR="006D19C2">
        <w:t xml:space="preserve"> from a duration, would ensure that a countdown will be consistent amongst different machines. </w:t>
      </w:r>
      <w:r w:rsidR="001B2AAA">
        <w:t xml:space="preserve">When the </w:t>
      </w:r>
      <w:proofErr w:type="spellStart"/>
      <w:r w:rsidR="001B2AAA">
        <w:t>bullet_duration</w:t>
      </w:r>
      <w:proofErr w:type="spellEnd"/>
      <w:r w:rsidR="001B2AAA">
        <w:t xml:space="preserve"> reaches zero, the bullet is destroyed by calling the </w:t>
      </w:r>
      <w:proofErr w:type="spellStart"/>
      <w:r w:rsidR="001B2AAA">
        <w:t>Destory</w:t>
      </w:r>
      <w:proofErr w:type="spellEnd"/>
      <w:r w:rsidR="001B2AAA">
        <w:t xml:space="preserve"> method. </w:t>
      </w:r>
    </w:p>
    <w:p w14:paraId="129F3467" w14:textId="5C76FF60" w:rsidR="001B2AAA" w:rsidRDefault="00166A2E">
      <w:r>
        <w:tab/>
        <w:t xml:space="preserve">Another problem encountered was how when turning the camera and shooting. The gun and the bullets would flicker when moving. This was because the code that moved the camera in </w:t>
      </w:r>
      <w:proofErr w:type="spellStart"/>
      <w:r>
        <w:t>Camera.cs</w:t>
      </w:r>
      <w:proofErr w:type="spellEnd"/>
      <w:r>
        <w:t xml:space="preserve"> was inside Update(). In Unity, the Updat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Update(), </w:t>
      </w:r>
      <w:proofErr w:type="spellStart"/>
      <w:r>
        <w:t>LateUpdate</w:t>
      </w:r>
      <w:proofErr w:type="spellEnd"/>
      <w:r>
        <w:t xml:space="preserve">() was used to in </w:t>
      </w:r>
      <w:proofErr w:type="spellStart"/>
      <w:r>
        <w:t>Camera.cs</w:t>
      </w:r>
      <w:proofErr w:type="spellEnd"/>
      <w:r>
        <w:t xml:space="preserve"> to move the camera. </w:t>
      </w:r>
      <w:proofErr w:type="spellStart"/>
      <w:r>
        <w:t>LateUpdate</w:t>
      </w:r>
      <w:proofErr w:type="spellEnd"/>
      <w:r>
        <w:t xml:space="preserve">() is called after all Update() functions are called. </w:t>
      </w:r>
    </w:p>
    <w:p w14:paraId="153C17DA" w14:textId="77777777" w:rsidR="001B2AAA" w:rsidRDefault="001B2AAA"/>
    <w:p w14:paraId="3C4052FE" w14:textId="2C6F4598" w:rsidR="00E213ED" w:rsidRDefault="00F505FE">
      <w:pPr>
        <w:rPr>
          <w:b/>
          <w:bCs/>
        </w:rPr>
      </w:pPr>
      <w:r>
        <w:rPr>
          <w:b/>
          <w:bCs/>
        </w:rPr>
        <w:t>Enemy</w:t>
      </w:r>
    </w:p>
    <w:p w14:paraId="3ECD05C5" w14:textId="4C17E111" w:rsidR="00B53372" w:rsidRDefault="00F505FE">
      <w:r>
        <w:tab/>
        <w:t xml:space="preserve">Initially, a sphere 3d-object was used to represent the enemy. </w:t>
      </w:r>
      <w:proofErr w:type="spellStart"/>
      <w:r w:rsidR="00B53372">
        <w:t>RigidBody</w:t>
      </w:r>
      <w:proofErr w:type="spellEnd"/>
      <w:r w:rsidR="00B53372">
        <w:t xml:space="preserve"> component was added to apply movement. </w:t>
      </w:r>
      <w:proofErr w:type="spellStart"/>
      <w:r>
        <w:t>Virus.cs</w:t>
      </w:r>
      <w:proofErr w:type="spellEnd"/>
      <w:r>
        <w:t xml:space="preserve"> was attached to this object, where in Start() the virus is faced to the center and </w:t>
      </w:r>
      <w:r w:rsidR="00B53372">
        <w:t xml:space="preserve">the velocity is set to move towards the center. Instead of using more resource by constantly setting the same velocity in Update(), it was set in Start() since the virus is moving in one direction towards the center with the same speed. </w:t>
      </w:r>
    </w:p>
    <w:p w14:paraId="4B2230A7" w14:textId="6F0C83D7" w:rsidR="00C11ED3" w:rsidRDefault="00C11ED3">
      <w:r>
        <w:tab/>
        <w:t xml:space="preserve">When running the game, the sphere jittered as it approached the player. This was fixed by changing the interpolation of the </w:t>
      </w:r>
      <w:proofErr w:type="spellStart"/>
      <w:r w:rsidR="00572AC0">
        <w:t>RigidBody</w:t>
      </w:r>
      <w:proofErr w:type="spellEnd"/>
      <w:r w:rsidR="00572AC0">
        <w:t xml:space="preserve"> from “none” to “Extrapolate”. </w:t>
      </w:r>
      <w:r w:rsidR="009876D2">
        <w:t xml:space="preserve">According to the Unity documentation about </w:t>
      </w:r>
      <w:proofErr w:type="spellStart"/>
      <w:r w:rsidR="009876D2">
        <w:t>Rigidbody.interpolation</w:t>
      </w:r>
      <w:proofErr w:type="spellEnd"/>
      <w:r w:rsidR="009876D2">
        <w:t xml:space="preserve">, </w:t>
      </w:r>
      <w:proofErr w:type="spellStart"/>
      <w:r w:rsidR="009876D2">
        <w:t>physcis</w:t>
      </w:r>
      <w:proofErr w:type="spellEnd"/>
      <w:r w:rsidR="009876D2">
        <w:t xml:space="preserve"> is running at discrete timesteps, while </w:t>
      </w:r>
      <w:r w:rsidR="009876D2">
        <w:lastRenderedPageBreak/>
        <w:t xml:space="preserve">graphics is rendered at variable frame rates. “This can lead to jittery looking objects, because physics and graphics are not completely in sync.” </w:t>
      </w:r>
    </w:p>
    <w:p w14:paraId="4E2ACE55" w14:textId="7505CC44" w:rsidR="009876D2" w:rsidRDefault="006F142A">
      <w:hyperlink r:id="rId16" w:history="1">
        <w:r w:rsidR="009876D2" w:rsidRPr="00DB646D">
          <w:rPr>
            <w:rStyle w:val="Hyperlink"/>
          </w:rPr>
          <w:t>https://docs.unity3d.com/ScriptReference/Rigidbody-interpolation.html</w:t>
        </w:r>
      </w:hyperlink>
    </w:p>
    <w:p w14:paraId="23BC9FF4" w14:textId="5E474C29" w:rsidR="00C11ED3" w:rsidRDefault="00C11ED3"/>
    <w:p w14:paraId="28475344" w14:textId="1BE28CC0" w:rsidR="00BE232D" w:rsidRPr="00056000" w:rsidRDefault="00BE232D">
      <w:pPr>
        <w:rPr>
          <w:b/>
          <w:bCs/>
        </w:rPr>
      </w:pPr>
      <w:r>
        <w:rPr>
          <w:b/>
          <w:bCs/>
        </w:rPr>
        <w:t>Player and Enemy Interaction</w:t>
      </w:r>
    </w:p>
    <w:p w14:paraId="5A53BAE8" w14:textId="77777777" w:rsidR="00947CAD" w:rsidRDefault="00B53372">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this options was not optimal. </w:t>
      </w:r>
    </w:p>
    <w:p w14:paraId="4595B90D" w14:textId="1BE907A2" w:rsidR="00572AC0" w:rsidRDefault="00947CAD" w:rsidP="00572AC0">
      <w:pPr>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BE232D">
      <w:pPr>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1571DC29" w14:textId="26CB8232" w:rsidR="00C11ED3" w:rsidRDefault="00FF4EB3" w:rsidP="00573185">
      <w:pPr>
        <w:rPr>
          <w:b/>
          <w:bCs/>
        </w:rPr>
      </w:pPr>
      <w:r>
        <w:rPr>
          <w:b/>
          <w:bCs/>
        </w:rPr>
        <w:t>Score System</w:t>
      </w:r>
    </w:p>
    <w:p w14:paraId="560E7CC4" w14:textId="1BDA58D0" w:rsidR="00DB3DF0" w:rsidRDefault="00FF4EB3" w:rsidP="00573185">
      <w:r>
        <w:rPr>
          <w:b/>
          <w:bCs/>
        </w:rPr>
        <w:tab/>
      </w:r>
      <w:r>
        <w:t xml:space="preserve">Whenever the bullets collides with the virus and destroys it, the player will receive a point. In order to do so, an int variable, </w:t>
      </w:r>
      <w:proofErr w:type="spellStart"/>
      <w:r>
        <w:t>current_score</w:t>
      </w:r>
      <w:proofErr w:type="spellEnd"/>
      <w:r>
        <w:t xml:space="preserve"> was created in </w:t>
      </w:r>
      <w:proofErr w:type="spellStart"/>
      <w:r>
        <w:t>Player.cs</w:t>
      </w:r>
      <w:proofErr w:type="spellEnd"/>
      <w:r>
        <w:t>.</w:t>
      </w:r>
      <w:r w:rsidR="00DB3DF0">
        <w:t xml:space="preserve"> </w:t>
      </w:r>
      <w:proofErr w:type="spellStart"/>
      <w:r w:rsidR="00DB3DF0">
        <w:t>AddPoints</w:t>
      </w:r>
      <w:proofErr w:type="spellEnd"/>
      <w:r w:rsidR="00DB3DF0">
        <w:t xml:space="preserve">(int points) adds the points to the </w:t>
      </w:r>
      <w:proofErr w:type="spellStart"/>
      <w:r w:rsidR="00DB3DF0">
        <w:t>current_score</w:t>
      </w:r>
      <w:proofErr w:type="spellEnd"/>
      <w:r w:rsidR="00DB3DF0">
        <w:t xml:space="preserve">. </w:t>
      </w:r>
    </w:p>
    <w:p w14:paraId="684E6D23" w14:textId="228DE86D" w:rsidR="00FF4EB3" w:rsidRPr="00FF4EB3" w:rsidRDefault="00FF4EB3" w:rsidP="00DB3DF0">
      <w:pPr>
        <w:ind w:firstLine="720"/>
      </w:pPr>
      <w:r>
        <w:t xml:space="preserve">The bullet object needed to be able to update the </w:t>
      </w:r>
      <w:proofErr w:type="spellStart"/>
      <w:r>
        <w:t>current_score</w:t>
      </w:r>
      <w:proofErr w:type="spellEnd"/>
      <w:r>
        <w:t xml:space="preserve"> and the game over scene that will be shown after the game needs access to the </w:t>
      </w:r>
      <w:proofErr w:type="spellStart"/>
      <w:r>
        <w:t>current_score</w:t>
      </w:r>
      <w:proofErr w:type="spellEnd"/>
      <w:r>
        <w:t xml:space="preserve"> since it will show the player’s final score. </w:t>
      </w:r>
      <w:r w:rsidR="007B08F8">
        <w:t xml:space="preserve">Since two objects needed to have access to </w:t>
      </w:r>
      <w:proofErr w:type="spellStart"/>
      <w:r w:rsidR="007B08F8">
        <w:t>Player.cs</w:t>
      </w:r>
      <w:proofErr w:type="spellEnd"/>
      <w:r w:rsidR="007B08F8">
        <w:t xml:space="preserve"> and there is only a need for one instance of </w:t>
      </w:r>
      <w:proofErr w:type="spellStart"/>
      <w:r w:rsidR="007B08F8">
        <w:t>Player.cs</w:t>
      </w:r>
      <w:proofErr w:type="spellEnd"/>
      <w:r w:rsidR="007B08F8">
        <w:t xml:space="preserve"> since this is a one-player game, instead of assigning instances of </w:t>
      </w:r>
      <w:proofErr w:type="spellStart"/>
      <w:r w:rsidR="007B08F8">
        <w:t>Player.cs</w:t>
      </w:r>
      <w:proofErr w:type="spellEnd"/>
      <w:r w:rsidR="007B08F8">
        <w:t xml:space="preserve"> to those two objects, </w:t>
      </w:r>
      <w:proofErr w:type="spellStart"/>
      <w:r w:rsidR="007B08F8">
        <w:t>Player.cs</w:t>
      </w:r>
      <w:proofErr w:type="spellEnd"/>
      <w:r w:rsidR="007B08F8">
        <w:t xml:space="preserve"> was made into a static </w:t>
      </w:r>
      <w:r w:rsidR="00342BC9">
        <w:t>instance</w:t>
      </w:r>
      <w:r w:rsidR="007B08F8">
        <w:t xml:space="preserve">. </w:t>
      </w:r>
      <w:r>
        <w:t xml:space="preserve">  </w:t>
      </w:r>
    </w:p>
    <w:p w14:paraId="3118014D" w14:textId="1E8E93D0" w:rsidR="00342BC9" w:rsidRDefault="00056000" w:rsidP="00573185">
      <w:r>
        <w:tab/>
      </w:r>
      <w:r w:rsidR="00342BC9" w:rsidRPr="00342BC9">
        <w:t>public static Player instance;</w:t>
      </w:r>
    </w:p>
    <w:p w14:paraId="0DED245B" w14:textId="77777777" w:rsidR="00342BC9" w:rsidRDefault="00342BC9" w:rsidP="00573185">
      <w:r>
        <w:tab/>
        <w:t xml:space="preserve">The above line was added a variable in </w:t>
      </w:r>
      <w:proofErr w:type="spellStart"/>
      <w:r>
        <w:t>Player.cs</w:t>
      </w:r>
      <w:proofErr w:type="spellEnd"/>
      <w:r>
        <w:t xml:space="preserve">. “Static” indicates that every instance of a class will contain the exact same pointer to a variable. </w:t>
      </w:r>
    </w:p>
    <w:p w14:paraId="567E8599" w14:textId="77777777" w:rsidR="00342BC9" w:rsidRDefault="00342BC9" w:rsidP="00342BC9">
      <w:r>
        <w:t xml:space="preserve">    private void Awake()</w:t>
      </w:r>
    </w:p>
    <w:p w14:paraId="4B92FE84" w14:textId="77777777" w:rsidR="00342BC9" w:rsidRDefault="00342BC9" w:rsidP="00342BC9">
      <w:r>
        <w:lastRenderedPageBreak/>
        <w:t xml:space="preserve">     {</w:t>
      </w:r>
    </w:p>
    <w:p w14:paraId="477C03CA" w14:textId="7BAA33D2" w:rsidR="00342BC9" w:rsidRDefault="00342BC9" w:rsidP="00342BC9">
      <w:pPr>
        <w:ind w:firstLine="720"/>
      </w:pPr>
      <w:r>
        <w:t>instance = this;</w:t>
      </w:r>
    </w:p>
    <w:p w14:paraId="5EC95A44" w14:textId="613AF846" w:rsidR="00342BC9" w:rsidRDefault="00342BC9" w:rsidP="00342BC9">
      <w:r>
        <w:t xml:space="preserve">}  </w:t>
      </w:r>
    </w:p>
    <w:p w14:paraId="2E538BF8" w14:textId="3DCC67E9" w:rsidR="00342BC9" w:rsidRDefault="00342BC9" w:rsidP="00342BC9">
      <w:r>
        <w:tab/>
        <w:t xml:space="preserve">Awake() function, as seen above, was added to </w:t>
      </w:r>
      <w:proofErr w:type="spellStart"/>
      <w:r>
        <w:t>Player.cs</w:t>
      </w:r>
      <w:proofErr w:type="spellEnd"/>
      <w:r>
        <w:t xml:space="preserve">. What Awake() functions do is that they are called before Start() functions. “this” is the instance of the </w:t>
      </w:r>
      <w:proofErr w:type="spellStart"/>
      <w:r>
        <w:t>Player.cs</w:t>
      </w:r>
      <w:proofErr w:type="spellEnd"/>
      <w:r w:rsidR="00DB3DF0">
        <w:t xml:space="preserve">. The specific instance of the </w:t>
      </w:r>
      <w:proofErr w:type="spellStart"/>
      <w:r w:rsidR="00DB3DF0">
        <w:t>Player.cs</w:t>
      </w:r>
      <w:proofErr w:type="spellEnd"/>
      <w:r w:rsidR="00DB3DF0">
        <w:t xml:space="preserve"> when the game is run is set to the static variable “instance”. This allows other classes to access the functions and variables of </w:t>
      </w:r>
      <w:proofErr w:type="spellStart"/>
      <w:r w:rsidR="00DB3DF0">
        <w:t>Player.cs</w:t>
      </w:r>
      <w:proofErr w:type="spellEnd"/>
      <w:r w:rsidR="00DB3DF0">
        <w:t xml:space="preserve">. </w:t>
      </w:r>
    </w:p>
    <w:p w14:paraId="37809738" w14:textId="7C6328D8" w:rsidR="00573185" w:rsidRPr="00573185" w:rsidRDefault="00573185" w:rsidP="00573185">
      <w:pPr>
        <w:rPr>
          <w:b/>
          <w:bCs/>
        </w:rPr>
      </w:pPr>
      <w:r w:rsidRPr="00573185">
        <w:rPr>
          <w:b/>
          <w:bCs/>
        </w:rPr>
        <w:t xml:space="preserve">Virus and Gun </w:t>
      </w:r>
      <w:r>
        <w:rPr>
          <w:b/>
          <w:bCs/>
        </w:rPr>
        <w:t xml:space="preserve">Models </w:t>
      </w:r>
    </w:p>
    <w:p w14:paraId="48DAEFF4" w14:textId="77777777" w:rsidR="00573185" w:rsidRDefault="00C11ED3" w:rsidP="00573185">
      <w:pPr>
        <w:ind w:firstLine="720"/>
      </w:pPr>
      <w:r>
        <w:t xml:space="preserve"> </w:t>
      </w:r>
      <w:r w:rsidR="00573185">
        <w:t xml:space="preserve">Initially, instead of using detailed 3D models, a sphere was used to represent the virus and an elongated-cube was used to represent the gun. This was done since I was inexperience with game developing, so I did not know how long it will take to implement basic mechanics such as shooting and camera movement. Working with simple shapes made it easier to create the basics of the game. Furthermore, I had not experience creating or working with 3d-models. Thus, the plan was to add detailed 3D models after the basics of the game were implemented and there was still time left. </w:t>
      </w:r>
    </w:p>
    <w:p w14:paraId="5C12ED4B" w14:textId="403F47CC" w:rsidR="00055761" w:rsidRDefault="00B56BD0" w:rsidP="00B56BD0">
      <w:r>
        <w:tab/>
        <w:t xml:space="preserve">A 3D model that looked like a virus was needed. Creating from scratch using Blender, a free and open-source 3D modeling software, was considered but the UI, audio, exporting, testing, and writing the report needed to be done, so learning another software from scratch, creating the asset, and then incorporating it to the game seemed too time-consuming. Thus, I looked for a free virus-model online but could not find any. There were a few models on Unity Asset Store, but they </w:t>
      </w:r>
      <w:r w:rsidR="00CE204A">
        <w:t xml:space="preserve">were not free. Ultimately, I used a 3D model in “Creator Kit: FPS” on Unity Learn, a tutorial platform that Unity offers. </w:t>
      </w:r>
    </w:p>
    <w:p w14:paraId="56B221F8" w14:textId="1FC77575" w:rsidR="00CE204A" w:rsidRDefault="00CE204A" w:rsidP="00B56BD0">
      <w:r>
        <w:tab/>
        <w:t>The asset for the creator kit was downloaded using Unity’s package manager. The Germ Spike prehab and the gun, Healmatic500 were used. The Germ Spike</w:t>
      </w:r>
      <w:r w:rsidR="00DB1100">
        <w:t xml:space="preserve"> has an animation where it bobs up and down and makes a continuous bumbling sound audible from a close-enough distance. </w:t>
      </w:r>
    </w:p>
    <w:p w14:paraId="284CAAED" w14:textId="0D3C0404" w:rsidR="00B36521" w:rsidRDefault="00B36521" w:rsidP="00B56BD0">
      <w:r>
        <w:rPr>
          <w:noProof/>
        </w:rPr>
        <w:lastRenderedPageBreak/>
        <w:drawing>
          <wp:inline distT="0" distB="0" distL="0" distR="0" wp14:anchorId="62943DCF" wp14:editId="01E9841B">
            <wp:extent cx="5438775" cy="35321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63940" cy="3548536"/>
                    </a:xfrm>
                    <a:prstGeom prst="rect">
                      <a:avLst/>
                    </a:prstGeom>
                    <a:noFill/>
                    <a:ln>
                      <a:noFill/>
                    </a:ln>
                  </pic:spPr>
                </pic:pic>
              </a:graphicData>
            </a:graphic>
          </wp:inline>
        </w:drawing>
      </w:r>
    </w:p>
    <w:p w14:paraId="5272CC9E" w14:textId="22DFB488" w:rsidR="00B36521" w:rsidRDefault="00B36521" w:rsidP="00B36521">
      <w:pPr>
        <w:jc w:val="center"/>
      </w:pPr>
      <w:r>
        <w:t>Germ Spike prefab</w:t>
      </w:r>
    </w:p>
    <w:p w14:paraId="7B1D911E" w14:textId="3F3CB1CA" w:rsidR="00B36521" w:rsidRDefault="00B36521" w:rsidP="00B36521">
      <w:pPr>
        <w:jc w:val="center"/>
      </w:pPr>
      <w:r>
        <w:rPr>
          <w:noProof/>
        </w:rPr>
        <w:drawing>
          <wp:inline distT="0" distB="0" distL="0" distR="0" wp14:anchorId="53AA4A05" wp14:editId="25133E3C">
            <wp:extent cx="41814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1475" cy="3009900"/>
                    </a:xfrm>
                    <a:prstGeom prst="rect">
                      <a:avLst/>
                    </a:prstGeom>
                    <a:noFill/>
                    <a:ln>
                      <a:noFill/>
                    </a:ln>
                  </pic:spPr>
                </pic:pic>
              </a:graphicData>
            </a:graphic>
          </wp:inline>
        </w:drawing>
      </w:r>
    </w:p>
    <w:p w14:paraId="167D646F" w14:textId="25C16515" w:rsidR="00B36521" w:rsidRDefault="00B36521" w:rsidP="00B36521">
      <w:pPr>
        <w:jc w:val="center"/>
      </w:pPr>
      <w:r>
        <w:t>Healmatic500</w:t>
      </w:r>
    </w:p>
    <w:p w14:paraId="41F1C599" w14:textId="106668D2" w:rsidR="00DB1100" w:rsidRDefault="00DB1100" w:rsidP="00B56BD0">
      <w:r>
        <w:t xml:space="preserve">A sphere collider, </w:t>
      </w:r>
      <w:proofErr w:type="spellStart"/>
      <w:r>
        <w:t>rigidbody</w:t>
      </w:r>
      <w:proofErr w:type="spellEnd"/>
      <w:r>
        <w:t xml:space="preserve">, and the </w:t>
      </w:r>
      <w:proofErr w:type="spellStart"/>
      <w:r>
        <w:t>virus.cs</w:t>
      </w:r>
      <w:proofErr w:type="spellEnd"/>
      <w:r>
        <w:t xml:space="preserve"> script were added to the Germ Spike prehab.</w:t>
      </w:r>
      <w:r w:rsidR="00C50E93">
        <w:t xml:space="preserve"> The Germ Spike prehab was tagged as “Virus”.</w:t>
      </w:r>
      <w:r>
        <w:t xml:space="preserve"> The center point that the virus aim towards were </w:t>
      </w:r>
      <w:r>
        <w:lastRenderedPageBreak/>
        <w:t xml:space="preserve">lowered since the new virus with 3D model seemed to approach higher in the player’s view. In other words, at </w:t>
      </w:r>
    </w:p>
    <w:p w14:paraId="5630D14A" w14:textId="726F3CAD" w:rsidR="00DB1100" w:rsidRDefault="00DB1100" w:rsidP="00B56BD0">
      <w:proofErr w:type="spellStart"/>
      <w:r w:rsidRPr="00DB1100">
        <w:t>transform.LookAt</w:t>
      </w:r>
      <w:proofErr w:type="spellEnd"/>
      <w:r w:rsidRPr="00DB1100">
        <w:t xml:space="preserve">(new Vector3(0.0f, </w:t>
      </w:r>
      <w:r w:rsidR="00873D09">
        <w:t>1.6</w:t>
      </w:r>
      <w:r w:rsidRPr="00DB1100">
        <w:t>f, 0f));</w:t>
      </w:r>
    </w:p>
    <w:p w14:paraId="72149960" w14:textId="776F7C37" w:rsidR="00DB1100" w:rsidRDefault="00DB1100" w:rsidP="00B56BD0">
      <w:r>
        <w:t xml:space="preserve">in Start() function of </w:t>
      </w:r>
      <w:proofErr w:type="spellStart"/>
      <w:r>
        <w:t>Virus.cs</w:t>
      </w:r>
      <w:proofErr w:type="spellEnd"/>
      <w:r w:rsidR="00873D09">
        <w:t xml:space="preserve">, 1.6f was changed to 0.5f. </w:t>
      </w:r>
    </w:p>
    <w:p w14:paraId="0AFD39ED" w14:textId="0B558DD2" w:rsidR="00B36521" w:rsidRDefault="00B36521" w:rsidP="00B56BD0">
      <w:r>
        <w:tab/>
      </w:r>
    </w:p>
    <w:p w14:paraId="36D1EA1F" w14:textId="65550722" w:rsidR="00DB1100" w:rsidRDefault="00DB1100" w:rsidP="00B56BD0"/>
    <w:p w14:paraId="219F6DBA" w14:textId="1A2B0D98" w:rsidR="00DB1100" w:rsidRPr="00785664" w:rsidRDefault="008D73F5" w:rsidP="00B56BD0">
      <w:pPr>
        <w:rPr>
          <w:color w:val="FF0000"/>
        </w:rPr>
      </w:pPr>
      <w:r>
        <w:t>-</w:t>
      </w:r>
      <w:r w:rsidR="00785664">
        <w:rPr>
          <w:color w:val="FF0000"/>
        </w:rPr>
        <w:t xml:space="preserve">if you want you can add how you had difficulty importing, since I tried to not download unneeded assets, but I just decided to download the whole thing. </w:t>
      </w:r>
    </w:p>
    <w:p w14:paraId="050DCE61" w14:textId="302F5764" w:rsidR="00DB1100" w:rsidRDefault="000D3285" w:rsidP="00B56BD0">
      <w:pPr>
        <w:rPr>
          <w:b/>
          <w:bCs/>
        </w:rPr>
      </w:pPr>
      <w:r w:rsidRPr="000D3285">
        <w:rPr>
          <w:b/>
          <w:bCs/>
        </w:rPr>
        <w:t>UI</w:t>
      </w:r>
    </w:p>
    <w:p w14:paraId="23387118" w14:textId="2F271907" w:rsidR="000D3285" w:rsidRDefault="000D3285" w:rsidP="00DB3DF0">
      <w:pPr>
        <w:ind w:firstLine="720"/>
      </w:pPr>
      <w:r>
        <w:t xml:space="preserve">In order to display the amount of life that the player has left, a UI that shows how much life the player has was created on the top left corner. In Unity, a “Canvas” is an rectangular area that includes all UI element. </w:t>
      </w:r>
      <w:r w:rsidR="00B7329F">
        <w:t xml:space="preserve">The first child element of the canvas in the hierarchy is drawn first, then the second child is drawn next and so on. A slider was used to show how much life the player has left and another text component was drawn on top by making the text component the second child of canvas after the slider. </w:t>
      </w:r>
    </w:p>
    <w:p w14:paraId="3A3CC3DB" w14:textId="5A3EEB21" w:rsidR="000D3285" w:rsidRDefault="000D3285" w:rsidP="000D3285">
      <w:pPr>
        <w:jc w:val="center"/>
      </w:pPr>
      <w:r>
        <w:rPr>
          <w:noProof/>
        </w:rPr>
        <w:drawing>
          <wp:inline distT="0" distB="0" distL="0" distR="0" wp14:anchorId="1FEFA9D8" wp14:editId="4CA6EAC0">
            <wp:extent cx="3600450" cy="24718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2266" cy="2486809"/>
                    </a:xfrm>
                    <a:prstGeom prst="rect">
                      <a:avLst/>
                    </a:prstGeom>
                    <a:noFill/>
                    <a:ln>
                      <a:noFill/>
                    </a:ln>
                  </pic:spPr>
                </pic:pic>
              </a:graphicData>
            </a:graphic>
          </wp:inline>
        </w:drawing>
      </w:r>
    </w:p>
    <w:p w14:paraId="4145D332" w14:textId="3ACF30F9" w:rsidR="000D3285" w:rsidRDefault="000D3285" w:rsidP="000D3285">
      <w:pPr>
        <w:jc w:val="center"/>
      </w:pPr>
      <w:r>
        <w:t xml:space="preserve">A canvas </w:t>
      </w:r>
    </w:p>
    <w:p w14:paraId="39968E15" w14:textId="0D379D2E" w:rsidR="00B7329F" w:rsidRDefault="00B7329F" w:rsidP="000D3285">
      <w:pPr>
        <w:jc w:val="center"/>
      </w:pPr>
      <w:r>
        <w:rPr>
          <w:noProof/>
        </w:rPr>
        <w:drawing>
          <wp:inline distT="0" distB="0" distL="0" distR="0" wp14:anchorId="1373B99A" wp14:editId="59A4039D">
            <wp:extent cx="1504950" cy="466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04950" cy="466725"/>
                    </a:xfrm>
                    <a:prstGeom prst="rect">
                      <a:avLst/>
                    </a:prstGeom>
                    <a:noFill/>
                    <a:ln>
                      <a:noFill/>
                    </a:ln>
                  </pic:spPr>
                </pic:pic>
              </a:graphicData>
            </a:graphic>
          </wp:inline>
        </w:drawing>
      </w:r>
    </w:p>
    <w:p w14:paraId="29959A4C" w14:textId="053E90C3" w:rsidR="00B7329F" w:rsidRDefault="00B7329F" w:rsidP="000D3285">
      <w:pPr>
        <w:jc w:val="center"/>
      </w:pPr>
      <w:r>
        <w:t>Canvas in the hierarchy</w:t>
      </w:r>
    </w:p>
    <w:p w14:paraId="4205348E" w14:textId="5CBDF7A3" w:rsidR="003F46D1" w:rsidRDefault="003F46D1" w:rsidP="000D3285">
      <w:pPr>
        <w:jc w:val="center"/>
      </w:pPr>
    </w:p>
    <w:p w14:paraId="7ED21010" w14:textId="391A654E" w:rsidR="003F46D1" w:rsidRDefault="003F46D1" w:rsidP="003F46D1">
      <w:r>
        <w:lastRenderedPageBreak/>
        <w:tab/>
        <w:t xml:space="preserve">In order to set the value of the slider, two new UI variables </w:t>
      </w:r>
      <w:proofErr w:type="spellStart"/>
      <w:r>
        <w:t>health_bar</w:t>
      </w:r>
      <w:proofErr w:type="spellEnd"/>
      <w:r>
        <w:t xml:space="preserve"> of class Slider and </w:t>
      </w:r>
      <w:proofErr w:type="spellStart"/>
      <w:r>
        <w:t>life_text</w:t>
      </w:r>
      <w:proofErr w:type="spellEnd"/>
      <w:r>
        <w:t xml:space="preserve"> of class Text were added to </w:t>
      </w:r>
      <w:proofErr w:type="spellStart"/>
      <w:r>
        <w:t>Player.cs</w:t>
      </w:r>
      <w:proofErr w:type="spellEnd"/>
      <w:r>
        <w:t xml:space="preserve">. The Slider and Text class are included in a native library called </w:t>
      </w:r>
      <w:proofErr w:type="spellStart"/>
      <w:r>
        <w:t>UnityEngine.UI</w:t>
      </w:r>
      <w:proofErr w:type="spellEnd"/>
      <w:r>
        <w:t>, which was imported in the beginning.</w:t>
      </w:r>
      <w:r w:rsidR="00CB00FC">
        <w:t xml:space="preserve"> The Slider and Text component from the hierarchy were assigned to those variables. In Start() the </w:t>
      </w:r>
      <w:proofErr w:type="spellStart"/>
      <w:r w:rsidR="00CB00FC">
        <w:t>life_text</w:t>
      </w:r>
      <w:proofErr w:type="spellEnd"/>
      <w:r w:rsidR="00CB00FC">
        <w:t xml:space="preserve"> and </w:t>
      </w:r>
      <w:proofErr w:type="spellStart"/>
      <w:r w:rsidR="00CB00FC">
        <w:t>health_bar</w:t>
      </w:r>
      <w:proofErr w:type="spellEnd"/>
      <w:r w:rsidR="00CB00FC">
        <w:t xml:space="preserve"> slider’s values are set. In order to update the value whenever the player is hit by the virus, in the </w:t>
      </w:r>
      <w:proofErr w:type="spellStart"/>
      <w:r w:rsidR="00CB00FC">
        <w:t>TakeDamage</w:t>
      </w:r>
      <w:proofErr w:type="spellEnd"/>
      <w:r w:rsidR="00CB00FC">
        <w:t xml:space="preserve">() function those two components are updated.  </w:t>
      </w:r>
    </w:p>
    <w:p w14:paraId="44AD34A8" w14:textId="3E1FA0CF" w:rsidR="00DB3DF0" w:rsidRDefault="00DB3DF0" w:rsidP="003F46D1">
      <w:r>
        <w:tab/>
        <w:t xml:space="preserve">Another text-UI component was added to show the player the score and was placed in the top center of the screen. The score is updated in </w:t>
      </w:r>
      <w:proofErr w:type="spellStart"/>
      <w:r>
        <w:t>AddPoints</w:t>
      </w:r>
      <w:proofErr w:type="spellEnd"/>
      <w:r>
        <w:t xml:space="preserve">() function in </w:t>
      </w:r>
      <w:proofErr w:type="spellStart"/>
      <w:r>
        <w:t>Player.cs</w:t>
      </w:r>
      <w:proofErr w:type="spellEnd"/>
      <w:r>
        <w:t xml:space="preserve">, showing the </w:t>
      </w:r>
      <w:proofErr w:type="spellStart"/>
      <w:r>
        <w:t>current_score</w:t>
      </w:r>
      <w:proofErr w:type="spellEnd"/>
      <w:r>
        <w:t xml:space="preserve">. </w:t>
      </w:r>
    </w:p>
    <w:p w14:paraId="25C03A22" w14:textId="7E60536B" w:rsidR="000D3285" w:rsidRDefault="00CB00FC" w:rsidP="00B56BD0">
      <w:pPr>
        <w:rPr>
          <w:b/>
          <w:bCs/>
        </w:rPr>
      </w:pPr>
      <w:r>
        <w:rPr>
          <w:b/>
          <w:bCs/>
        </w:rPr>
        <w:t>Menu Screen</w:t>
      </w:r>
    </w:p>
    <w:p w14:paraId="506D3697" w14:textId="1EA002AB" w:rsidR="00CB00FC" w:rsidRDefault="00CB00FC" w:rsidP="00B56BD0">
      <w:r>
        <w:rPr>
          <w:b/>
          <w:bCs/>
        </w:rPr>
        <w:tab/>
      </w:r>
      <w:r>
        <w:t xml:space="preserve">In order to create a start menu, a new Scene called menu was created. In the new scene, a Canvas component contains a text component that shows the game title and two button components, which starts the game and quits the game. </w:t>
      </w:r>
    </w:p>
    <w:p w14:paraId="72962814" w14:textId="77777777" w:rsidR="0024682A" w:rsidRDefault="00CB00FC" w:rsidP="00B56BD0">
      <w:r>
        <w:tab/>
        <w:t xml:space="preserve">A new script </w:t>
      </w:r>
      <w:proofErr w:type="spellStart"/>
      <w:r>
        <w:t>menu.cs</w:t>
      </w:r>
      <w:proofErr w:type="spellEnd"/>
      <w:r>
        <w:t xml:space="preserve"> was created. This script contains two public functions </w:t>
      </w:r>
      <w:proofErr w:type="spellStart"/>
      <w:r>
        <w:t>StartGame</w:t>
      </w:r>
      <w:proofErr w:type="spellEnd"/>
      <w:r>
        <w:t xml:space="preserve">() and </w:t>
      </w:r>
      <w:proofErr w:type="spellStart"/>
      <w:r>
        <w:t>QuitGame</w:t>
      </w:r>
      <w:proofErr w:type="spellEnd"/>
      <w:r>
        <w:t xml:space="preserve">(). </w:t>
      </w:r>
      <w:proofErr w:type="spellStart"/>
      <w:r>
        <w:t>StartGame</w:t>
      </w:r>
      <w:proofErr w:type="spellEnd"/>
      <w:r>
        <w:t xml:space="preserve">() using the native </w:t>
      </w:r>
      <w:proofErr w:type="spellStart"/>
      <w:r>
        <w:t>SceneManager</w:t>
      </w:r>
      <w:proofErr w:type="spellEnd"/>
      <w:r>
        <w:t xml:space="preserve"> class</w:t>
      </w:r>
      <w:r w:rsidR="0024682A">
        <w:t xml:space="preserve">’s </w:t>
      </w:r>
      <w:proofErr w:type="spellStart"/>
      <w:r w:rsidR="0024682A">
        <w:t>LoadScene</w:t>
      </w:r>
      <w:proofErr w:type="spellEnd"/>
      <w:r w:rsidR="0024682A">
        <w:t xml:space="preserve">() function to load the “main” scene, which contains that main game. Initially, call the </w:t>
      </w:r>
      <w:proofErr w:type="spellStart"/>
      <w:r w:rsidR="0024682A">
        <w:t>LoadScene</w:t>
      </w:r>
      <w:proofErr w:type="spellEnd"/>
      <w:r w:rsidR="0024682A">
        <w:t xml:space="preserve">() method returned an error but that is because I was missing a crucial. In order to load scenes, we need to go to     File-&gt;Build Settings and add all the scenes used in the game. </w:t>
      </w:r>
    </w:p>
    <w:p w14:paraId="7B931576" w14:textId="4BDD2401" w:rsidR="00CB00FC" w:rsidRDefault="0024682A" w:rsidP="00B56BD0">
      <w:r>
        <w:tab/>
        <w:t xml:space="preserve">The </w:t>
      </w:r>
      <w:proofErr w:type="spellStart"/>
      <w:r>
        <w:t>QuitGame</w:t>
      </w:r>
      <w:proofErr w:type="spellEnd"/>
      <w:r>
        <w:t xml:space="preserve">() function calls the Quit() function in the native Application class to shut down the game.    </w:t>
      </w:r>
      <w:r w:rsidR="00CB00FC">
        <w:t xml:space="preserve"> </w:t>
      </w:r>
    </w:p>
    <w:p w14:paraId="59FB2D1C" w14:textId="36BD3BF3" w:rsidR="00D37A2B" w:rsidRDefault="00D37A2B" w:rsidP="00B56BD0">
      <w:pPr>
        <w:rPr>
          <w:b/>
          <w:bCs/>
        </w:rPr>
      </w:pPr>
      <w:r>
        <w:rPr>
          <w:b/>
          <w:bCs/>
        </w:rPr>
        <w:t>Pause Screen</w:t>
      </w:r>
    </w:p>
    <w:p w14:paraId="24379B06" w14:textId="1D865B29" w:rsidR="00FC5411" w:rsidRPr="00A608B5" w:rsidRDefault="00A608B5" w:rsidP="00FC5411">
      <w:r>
        <w:rPr>
          <w:b/>
          <w:bCs/>
        </w:rPr>
        <w:tab/>
      </w:r>
      <w:r>
        <w:t xml:space="preserve">The pause screen was created so that the player can stop playing for a moment, quit the game, or restart the game. </w:t>
      </w:r>
      <w:r w:rsidR="00FC5411">
        <w:t xml:space="preserve">The pause screen is activated by pressing the escape key in game. This action is registered in the Update() section in </w:t>
      </w:r>
      <w:proofErr w:type="spellStart"/>
      <w:r w:rsidR="00FC5411">
        <w:t>GameManager.cs</w:t>
      </w:r>
      <w:proofErr w:type="spellEnd"/>
      <w:r w:rsidR="00FC5411">
        <w:t xml:space="preserve"> if the pause screen is not already active.  </w:t>
      </w:r>
      <w:r>
        <w:t xml:space="preserve">The pause screen was made in a similar fashion to the menu screen, but instead of making a new scene it was made inside the canvas of the “main” game scene. A new public </w:t>
      </w:r>
      <w:proofErr w:type="spellStart"/>
      <w:r>
        <w:t>GameObject</w:t>
      </w:r>
      <w:proofErr w:type="spellEnd"/>
      <w:r>
        <w:t xml:space="preserve"> variable </w:t>
      </w:r>
      <w:proofErr w:type="spellStart"/>
      <w:r>
        <w:t>pause_screen</w:t>
      </w:r>
      <w:proofErr w:type="spellEnd"/>
      <w:r>
        <w:t xml:space="preserve"> that contains the pause screen component and Pause(), </w:t>
      </w:r>
      <w:proofErr w:type="spellStart"/>
      <w:r>
        <w:t>Unpause</w:t>
      </w:r>
      <w:proofErr w:type="spellEnd"/>
      <w:r>
        <w:t xml:space="preserve">(), </w:t>
      </w:r>
      <w:proofErr w:type="spellStart"/>
      <w:r>
        <w:t>MainMenu</w:t>
      </w:r>
      <w:proofErr w:type="spellEnd"/>
      <w:r>
        <w:t xml:space="preserve">(), Restart(), and </w:t>
      </w:r>
      <w:proofErr w:type="spellStart"/>
      <w:r>
        <w:t>QuitGame</w:t>
      </w:r>
      <w:proofErr w:type="spellEnd"/>
      <w:r>
        <w:t xml:space="preserve">() were added to the </w:t>
      </w:r>
      <w:proofErr w:type="spellStart"/>
      <w:r>
        <w:t>GameManager.cs</w:t>
      </w:r>
      <w:proofErr w:type="spellEnd"/>
      <w:r>
        <w:t xml:space="preserve">. The Pause() function activates and makes the pause screen visible and </w:t>
      </w:r>
      <w:r w:rsidR="004A1B65">
        <w:t xml:space="preserve">unlocks the cursor so it can freely move. Then sets </w:t>
      </w:r>
      <w:proofErr w:type="spellStart"/>
      <w:r w:rsidR="004A1B65">
        <w:t>Time.timeScale</w:t>
      </w:r>
      <w:proofErr w:type="spellEnd"/>
      <w:r w:rsidR="004A1B65">
        <w:t xml:space="preserve"> to 0f, which basically freezes the since </w:t>
      </w:r>
      <w:proofErr w:type="spellStart"/>
      <w:r w:rsidR="004A1B65">
        <w:t>Time.timeScale</w:t>
      </w:r>
      <w:proofErr w:type="spellEnd"/>
      <w:r w:rsidR="004A1B65">
        <w:t xml:space="preserve"> controls how fast objects move in the game. The </w:t>
      </w:r>
      <w:proofErr w:type="spellStart"/>
      <w:r w:rsidR="004A1B65">
        <w:t>Unpause</w:t>
      </w:r>
      <w:proofErr w:type="spellEnd"/>
      <w:r w:rsidR="004A1B65">
        <w:t xml:space="preserve">() function deactivates the pause screen, locks the cursor to the center and sets </w:t>
      </w:r>
      <w:proofErr w:type="spellStart"/>
      <w:r w:rsidR="004A1B65">
        <w:t>Time.timeScale</w:t>
      </w:r>
      <w:proofErr w:type="spellEnd"/>
      <w:r w:rsidR="004A1B65">
        <w:t xml:space="preserve"> back to 1f. However, since the shooting mechanic and camera movement is based on mouse movement and not on time, the player can </w:t>
      </w:r>
      <w:r w:rsidR="00FC5411">
        <w:t>move the camera and shoot a stationary bullet that doesn’t move in pause screen. So a guards were set so that the player can shoot or move the camera only if the pause screen is not active.</w:t>
      </w:r>
      <w:r w:rsidR="004A1B65">
        <w:tab/>
        <w:t xml:space="preserve"> </w:t>
      </w:r>
    </w:p>
    <w:p w14:paraId="0A9C023F" w14:textId="5C8FA827" w:rsidR="00780C75" w:rsidRDefault="00FC5411" w:rsidP="00780C75">
      <w:pPr>
        <w:ind w:firstLine="720"/>
      </w:pPr>
      <w:r>
        <w:t xml:space="preserve">The resume button was made larger and placed in the center than the other buttons so that the player does not accidently click other options and lose the progress of the game. </w:t>
      </w:r>
    </w:p>
    <w:p w14:paraId="0E32BE82" w14:textId="44979CD8" w:rsidR="00780C75" w:rsidRPr="00780C75" w:rsidRDefault="00780C75" w:rsidP="00780C75">
      <w:pPr>
        <w:rPr>
          <w:b/>
          <w:bCs/>
        </w:rPr>
      </w:pPr>
      <w:r>
        <w:rPr>
          <w:b/>
          <w:bCs/>
        </w:rPr>
        <w:lastRenderedPageBreak/>
        <w:t>Game Over Screen</w:t>
      </w:r>
    </w:p>
    <w:p w14:paraId="4B133D1A" w14:textId="09FD401B" w:rsidR="00D37A2B" w:rsidRPr="00780C75" w:rsidRDefault="00780C75" w:rsidP="00FC5411">
      <w:r>
        <w:rPr>
          <w:b/>
          <w:bCs/>
        </w:rPr>
        <w:tab/>
      </w:r>
      <w:r>
        <w:t xml:space="preserve">The game over screen shows the score of the user. </w:t>
      </w:r>
    </w:p>
    <w:p w14:paraId="1895B8E8" w14:textId="04B5FFB0" w:rsidR="00A608B5" w:rsidRPr="000E0EA0" w:rsidRDefault="000E0EA0" w:rsidP="00B56BD0">
      <w:pPr>
        <w:rPr>
          <w:b/>
          <w:bCs/>
          <w:color w:val="FF0000"/>
        </w:rPr>
      </w:pPr>
      <w:r>
        <w:tab/>
      </w:r>
      <w:r>
        <w:rPr>
          <w:b/>
          <w:bCs/>
          <w:color w:val="FF0000"/>
        </w:rPr>
        <w:t xml:space="preserve">-Can potentially add about how you can make other menu scripts use </w:t>
      </w:r>
      <w:proofErr w:type="spellStart"/>
      <w:r>
        <w:rPr>
          <w:b/>
          <w:bCs/>
          <w:color w:val="FF0000"/>
        </w:rPr>
        <w:t>menu.cs</w:t>
      </w:r>
      <w:proofErr w:type="spellEnd"/>
      <w:r>
        <w:rPr>
          <w:b/>
          <w:bCs/>
          <w:color w:val="FF0000"/>
        </w:rPr>
        <w:t xml:space="preserve"> </w:t>
      </w:r>
    </w:p>
    <w:p w14:paraId="7AFC0254" w14:textId="5D2A651F" w:rsidR="00190570" w:rsidRDefault="00190570" w:rsidP="00B56BD0">
      <w:pPr>
        <w:rPr>
          <w:color w:val="FF0000"/>
        </w:rPr>
      </w:pPr>
    </w:p>
    <w:p w14:paraId="3E764A7A" w14:textId="55581B4C" w:rsidR="00415F02" w:rsidRPr="00365CD6" w:rsidRDefault="00415F02" w:rsidP="00B56BD0">
      <w:pPr>
        <w:rPr>
          <w:b/>
          <w:bCs/>
          <w:color w:val="FF0000"/>
        </w:rPr>
      </w:pPr>
      <w:r w:rsidRPr="00415F02">
        <w:rPr>
          <w:b/>
          <w:bCs/>
        </w:rPr>
        <w:t>Audio</w:t>
      </w:r>
    </w:p>
    <w:p w14:paraId="301C1777" w14:textId="45B94B78" w:rsidR="00365CD6" w:rsidRPr="00365CD6" w:rsidRDefault="00365CD6" w:rsidP="00B56BD0">
      <w:pPr>
        <w:rPr>
          <w:color w:val="FF0000"/>
        </w:rPr>
      </w:pPr>
      <w:r>
        <w:rPr>
          <w:b/>
          <w:bCs/>
        </w:rPr>
        <w:tab/>
      </w:r>
      <w:r>
        <w:rPr>
          <w:color w:val="FF0000"/>
        </w:rPr>
        <w:t xml:space="preserve">-can talk about the master mixer </w:t>
      </w:r>
      <w:proofErr w:type="spellStart"/>
      <w:r>
        <w:rPr>
          <w:color w:val="FF0000"/>
        </w:rPr>
        <w:t>etc</w:t>
      </w:r>
      <w:proofErr w:type="spellEnd"/>
      <w:r>
        <w:rPr>
          <w:color w:val="FF0000"/>
        </w:rPr>
        <w:t xml:space="preserve"> and how the audio section works </w:t>
      </w:r>
    </w:p>
    <w:p w14:paraId="67DBE4C9" w14:textId="1B057B01" w:rsidR="00415F02" w:rsidRDefault="00415F02" w:rsidP="00B56BD0">
      <w:pPr>
        <w:rPr>
          <w:b/>
          <w:bCs/>
        </w:rPr>
      </w:pPr>
      <w:r>
        <w:rPr>
          <w:b/>
          <w:bCs/>
        </w:rPr>
        <w:t>BGM</w:t>
      </w:r>
    </w:p>
    <w:p w14:paraId="7675A873" w14:textId="55D165C5" w:rsidR="009428F9" w:rsidRDefault="00415F02" w:rsidP="00B56BD0">
      <w:r>
        <w:rPr>
          <w:b/>
          <w:bCs/>
        </w:rPr>
        <w:tab/>
      </w:r>
      <w:r>
        <w:t xml:space="preserve">In order to keep a player engaged to the game, the player needs to be stimulated in different ways as possible. Background music adds another layer of stimulation. I looked for different free background music. There were many great songs on Sound Cloud, a prominent online audio distribution platform. Songs that </w:t>
      </w:r>
      <w:r w:rsidR="009428F9">
        <w:t xml:space="preserve">are too </w:t>
      </w:r>
      <w:r>
        <w:t>complicated</w:t>
      </w:r>
      <w:r w:rsidR="009428F9">
        <w:t xml:space="preserve"> or lyrics were avoided since it could distract the player from the game and could potentially mask the sound effects in game.  BGM needs to be simple enough that different kinds of players will not have any problem, but needed to be engaging enough to entice them. </w:t>
      </w:r>
    </w:p>
    <w:p w14:paraId="14CC3EC6" w14:textId="1A8097E2" w:rsidR="00BD53CA" w:rsidRDefault="009428F9" w:rsidP="00B56BD0">
      <w:r>
        <w:tab/>
        <w:t xml:space="preserve">Ultimately, 8-bit music were used as the BGM. </w:t>
      </w:r>
      <w:r w:rsidR="00B739CB">
        <w:t>8-bit music, also known as “chiptunes”, are a genre of electronic and synth-music that sounds as though they were made using computer chips. The 8-bit music fit the futuristic color scheme that was used in game. Parts of 8-bit-styled-song tend to have simple and repetitive musical notes so it did not distract the player. There were many great 8-bit BGM so I decided to use different songs for each scenes, main m</w:t>
      </w:r>
      <w:r w:rsidR="00BD53CA">
        <w:t xml:space="preserve">enu, the actual game, and the game over scene. For the main menu scene, “Underclocked” by Eric Skiff was used since the song conjured a feeling of anticipation, which fit the anticipation that player would feel when the player is about the start the game. During the game, “Powerup!” by Jeremy Blake was used since it has a relatively upbeat tone. An upbeat-tone is better than a sadder-tone since the player will be listening to it repeatedly and the player will less likely to be frustrated. For the game over scene “A night of Dizzy Spells” by Eric Skiff was used since it has a more toned-down, sadder feeling, which was suiting since the player failed. </w:t>
      </w:r>
    </w:p>
    <w:p w14:paraId="3C4C9CEC" w14:textId="7A244B54" w:rsidR="00415F02" w:rsidRDefault="008D4581" w:rsidP="00B56BD0">
      <w:pPr>
        <w:rPr>
          <w:b/>
          <w:bCs/>
        </w:rPr>
      </w:pPr>
      <w:r>
        <w:rPr>
          <w:b/>
          <w:bCs/>
        </w:rPr>
        <w:t xml:space="preserve">Sound Effect </w:t>
      </w:r>
    </w:p>
    <w:p w14:paraId="4BA14868" w14:textId="798A2E60" w:rsidR="008D4581" w:rsidRPr="008D4581" w:rsidRDefault="008D4581" w:rsidP="00B56BD0">
      <w:pPr>
        <w:rPr>
          <w:b/>
          <w:bCs/>
        </w:rPr>
      </w:pPr>
      <w:r>
        <w:rPr>
          <w:b/>
          <w:bCs/>
        </w:rPr>
        <w:t xml:space="preserve">Menu Sound Effect </w:t>
      </w:r>
    </w:p>
    <w:p w14:paraId="3119C128" w14:textId="4912DC74" w:rsidR="003506CC" w:rsidRPr="003506CC" w:rsidRDefault="003506CC" w:rsidP="003506CC">
      <w:pPr>
        <w:ind w:firstLine="720"/>
      </w:pPr>
      <w:r>
        <w:t xml:space="preserve">Sound effects were added when clicking options on menu. When the player presses, “Restart” on the pause and game over menu or “Start” button on the main menu, a short and upbeat sound effect plays. When pressing “Quit Game” button or the “Main Menu” button on the pause menu, a more muted, in a way, sadder tone plays. I used to two different sound effect to add variation and in the hopes that a more upbeat sound effect may slightly encourage players to play again and a sadder tone may slightly discourage players from quitting. </w:t>
      </w:r>
      <w:r w:rsidR="001B0FB9">
        <w:t xml:space="preserve">The sound effect were found on freesound.org, a website with CC licensed audio samples. </w:t>
      </w:r>
    </w:p>
    <w:p w14:paraId="429389C9" w14:textId="53F76379" w:rsidR="003506CC" w:rsidRDefault="003506CC" w:rsidP="00B56BD0">
      <w:r>
        <w:lastRenderedPageBreak/>
        <w:tab/>
      </w:r>
      <w:r w:rsidR="00E449FA">
        <w:t xml:space="preserve">In order to finish playing the sound effect before switching/loading scenes and quitting the game, the game needs to wait for a specific time. Coroutine was used. “A coroutine is a function that allows pausing its execution and resuming from the same point after a condition is met.”(1) </w:t>
      </w:r>
    </w:p>
    <w:p w14:paraId="00899383" w14:textId="59D408D5" w:rsidR="00E449FA" w:rsidRPr="00E449FA" w:rsidRDefault="00E449FA" w:rsidP="00B56BD0">
      <w:r>
        <w:t xml:space="preserve">1: </w:t>
      </w:r>
      <w:hyperlink r:id="rId21" w:history="1">
        <w:r w:rsidRPr="00804806">
          <w:rPr>
            <w:rStyle w:val="Hyperlink"/>
            <w:b/>
            <w:bCs/>
          </w:rPr>
          <w:t>https://www.javatpoint.com/unity-coroutines</w:t>
        </w:r>
      </w:hyperlink>
    </w:p>
    <w:p w14:paraId="32F41CAA" w14:textId="65F845C7" w:rsidR="00E449FA" w:rsidRDefault="00E449FA" w:rsidP="00B56BD0">
      <w:r>
        <w:t xml:space="preserve">The sound effect is played and the </w:t>
      </w:r>
      <w:proofErr w:type="spellStart"/>
      <w:r>
        <w:t>WaitForSeconds</w:t>
      </w:r>
      <w:proofErr w:type="spellEnd"/>
      <w:r>
        <w:t xml:space="preserve">() function is called to wait for a given amount of seconds. After those seconds, a scene is loaded or the game is quit. </w:t>
      </w:r>
    </w:p>
    <w:p w14:paraId="4E04A3E0" w14:textId="768EE0A8" w:rsidR="00365CD6" w:rsidRDefault="00E449FA" w:rsidP="00B56BD0">
      <w:r>
        <w:tab/>
      </w:r>
      <w:proofErr w:type="spellStart"/>
      <w:r>
        <w:t>WaitForSeconds</w:t>
      </w:r>
      <w:proofErr w:type="spellEnd"/>
      <w:r>
        <w:t xml:space="preserve">() worked for the main menu and the game over scene but did not work for the pause menu. </w:t>
      </w:r>
      <w:r w:rsidR="00365CD6">
        <w:t xml:space="preserve">The function only started waiting after the screen was un-paused. This was because in order to stop the viruses from moving the Pause() function in </w:t>
      </w:r>
      <w:proofErr w:type="spellStart"/>
      <w:r w:rsidR="00365CD6">
        <w:t>GameManager.cs</w:t>
      </w:r>
      <w:proofErr w:type="spellEnd"/>
      <w:r w:rsidR="00365CD6">
        <w:t xml:space="preserve"> scales the time to 0f, stopping the flow of time in the game. </w:t>
      </w:r>
      <w:proofErr w:type="spellStart"/>
      <w:r w:rsidR="00365CD6">
        <w:t>WaitForSeconds</w:t>
      </w:r>
      <w:proofErr w:type="spellEnd"/>
      <w:r w:rsidR="00365CD6">
        <w:t xml:space="preserve">() stops time based on scaled time, that is why it started to execute after the </w:t>
      </w:r>
      <w:proofErr w:type="spellStart"/>
      <w:r w:rsidR="00365CD6">
        <w:t>Time.timeScale</w:t>
      </w:r>
      <w:proofErr w:type="spellEnd"/>
      <w:r w:rsidR="00365CD6">
        <w:t xml:space="preserve"> was set back to default of 1f. </w:t>
      </w:r>
      <w:proofErr w:type="spellStart"/>
      <w:r w:rsidR="00365CD6">
        <w:t>WaitForSecondsRealtime</w:t>
      </w:r>
      <w:proofErr w:type="spellEnd"/>
      <w:r w:rsidR="00365CD6">
        <w:t xml:space="preserve">() was used instead of </w:t>
      </w:r>
      <w:proofErr w:type="spellStart"/>
      <w:r w:rsidR="00365CD6">
        <w:t>WaitForSeconds</w:t>
      </w:r>
      <w:proofErr w:type="spellEnd"/>
      <w:r w:rsidR="00365CD6">
        <w:t xml:space="preserve">() since the former uses unscaled time. The time scale was set to the default of one in the start of the main game, since the time scale was set to 0f in at the pause menu. </w:t>
      </w:r>
    </w:p>
    <w:p w14:paraId="75721D7A" w14:textId="35E1CA7B" w:rsidR="00E449FA" w:rsidRDefault="00E449FA" w:rsidP="00B56BD0"/>
    <w:p w14:paraId="32219F96" w14:textId="70E0B997" w:rsidR="00E449FA" w:rsidRPr="00E449FA" w:rsidRDefault="00E449FA" w:rsidP="00B56BD0">
      <w:pPr>
        <w:rPr>
          <w:color w:val="FF0000"/>
        </w:rPr>
      </w:pPr>
      <w:r>
        <w:t>-</w:t>
      </w:r>
      <w:r>
        <w:rPr>
          <w:color w:val="FF0000"/>
        </w:rPr>
        <w:t xml:space="preserve">can possibly elaborate on how coroutines was implemented </w:t>
      </w:r>
    </w:p>
    <w:p w14:paraId="13E1D43E" w14:textId="564CD898" w:rsidR="008151C0" w:rsidRDefault="008151C0" w:rsidP="00B56BD0">
      <w:r>
        <w:t xml:space="preserve"> </w:t>
      </w:r>
    </w:p>
    <w:p w14:paraId="5D1E16F5" w14:textId="0A589AD4" w:rsidR="00E3295F" w:rsidRDefault="004C0D63" w:rsidP="00B56BD0">
      <w:r>
        <w:t xml:space="preserve">-can possible write about how I created </w:t>
      </w:r>
      <w:proofErr w:type="spellStart"/>
      <w:r>
        <w:t>SFXController.cs</w:t>
      </w:r>
      <w:proofErr w:type="spellEnd"/>
    </w:p>
    <w:p w14:paraId="6F9C9D26" w14:textId="088B921A" w:rsidR="004C0D63" w:rsidRPr="004C0D63" w:rsidRDefault="004C0D63" w:rsidP="00B56BD0">
      <w:pPr>
        <w:rPr>
          <w:b/>
          <w:bCs/>
        </w:rPr>
      </w:pPr>
      <w:r w:rsidRPr="004C0D63">
        <w:rPr>
          <w:b/>
          <w:bCs/>
        </w:rPr>
        <w:t xml:space="preserve">Game Sound Effect </w:t>
      </w:r>
    </w:p>
    <w:p w14:paraId="57C6C4ED" w14:textId="2E6739C6" w:rsidR="00F71A05" w:rsidRDefault="004C0D63" w:rsidP="00B56BD0">
      <w:r>
        <w:tab/>
        <w:t>The sound effect for shooting</w:t>
      </w:r>
      <w:r w:rsidR="00762D47">
        <w:t>, player taking damage,</w:t>
      </w:r>
      <w:r w:rsidR="00F71A05">
        <w:t xml:space="preserve"> and </w:t>
      </w:r>
      <w:r>
        <w:t>virus exploding</w:t>
      </w:r>
      <w:r w:rsidR="00F71A05">
        <w:t xml:space="preserve"> were implemented. The audio sources were found on freesound.org. The shooting sound effect sounds like a laser beam to fit with the futuristic theme. Instead of using an actual explosion sound, I used the sound of breaking glass. I wanted a crisp and lighter sound since the player will be constantly listening to it and the heavy sound of an explosion may not be comfortable.  </w:t>
      </w:r>
    </w:p>
    <w:p w14:paraId="1873B7B7" w14:textId="2C8AB854" w:rsidR="00E3295F" w:rsidRDefault="00F71A05" w:rsidP="00B56BD0">
      <w:r>
        <w:tab/>
      </w:r>
    </w:p>
    <w:p w14:paraId="60CE3745" w14:textId="182CFBFE" w:rsidR="00F71A05" w:rsidRDefault="00F71A05" w:rsidP="00B56BD0">
      <w:pPr>
        <w:rPr>
          <w:b/>
          <w:bCs/>
        </w:rPr>
      </w:pPr>
      <w:r>
        <w:rPr>
          <w:b/>
          <w:bCs/>
        </w:rPr>
        <w:t>Audio Management</w:t>
      </w:r>
    </w:p>
    <w:p w14:paraId="10CC003D" w14:textId="7032739E" w:rsidR="00F71A05" w:rsidRPr="00F71A05" w:rsidRDefault="00F71A05" w:rsidP="00330F82">
      <w:pPr>
        <w:ind w:firstLine="720"/>
      </w:pPr>
      <w:r>
        <w:t xml:space="preserve">Because of the growing number of the audio files used for the game and different scenes sharing the same audio files, I decided to make a static class that manages all the audio files for better code design. Instead of assigning the audio files directly to different </w:t>
      </w:r>
      <w:r w:rsidR="00330F82">
        <w:t xml:space="preserve">files, each scene will only need an empty object with the </w:t>
      </w:r>
      <w:proofErr w:type="spellStart"/>
      <w:r w:rsidR="00330F82">
        <w:t>AudioController.cs</w:t>
      </w:r>
      <w:proofErr w:type="spellEnd"/>
      <w:r w:rsidR="00330F82">
        <w:t xml:space="preserve"> and can play the sound from any other scrips. </w:t>
      </w:r>
    </w:p>
    <w:p w14:paraId="19C43E9D" w14:textId="18A2DA84" w:rsidR="00E3295F" w:rsidRDefault="00E3295F" w:rsidP="00B56BD0"/>
    <w:p w14:paraId="3AA5A663" w14:textId="7FECF2C9" w:rsidR="00E3295F" w:rsidRDefault="00E3295F" w:rsidP="00B56BD0"/>
    <w:p w14:paraId="402B0C85" w14:textId="6871A385" w:rsidR="00E3295F" w:rsidRDefault="00E3295F" w:rsidP="00B56BD0">
      <w:pPr>
        <w:rPr>
          <w:b/>
          <w:bCs/>
        </w:rPr>
      </w:pPr>
      <w:r>
        <w:rPr>
          <w:b/>
          <w:bCs/>
        </w:rPr>
        <w:lastRenderedPageBreak/>
        <w:t xml:space="preserve">Explosion Effect </w:t>
      </w:r>
    </w:p>
    <w:p w14:paraId="6A9B21D8" w14:textId="04CA4182" w:rsidR="00E3295F" w:rsidRDefault="00AB5E68" w:rsidP="00B56BD0">
      <w:r>
        <w:t xml:space="preserve">The explosion effect was one of the free effects in </w:t>
      </w:r>
      <w:proofErr w:type="spellStart"/>
      <w:r>
        <w:t>Shrebb’s</w:t>
      </w:r>
      <w:proofErr w:type="spellEnd"/>
      <w:r>
        <w:t xml:space="preserve"> Particle Collection, which was found on the unity asset store. The particle effect could be created in Unity but having access to a collection of effects made it fast and easy to compare and contrast different kinds of explosion, especially since I did not know what kind of explosion I wanted. </w:t>
      </w:r>
      <w:r w:rsidR="001B7E49">
        <w:t xml:space="preserve">I chose </w:t>
      </w:r>
      <w:proofErr w:type="spellStart"/>
      <w:r w:rsidR="001B7E49">
        <w:t>Shrebb’s</w:t>
      </w:r>
      <w:proofErr w:type="spellEnd"/>
      <w:r w:rsidR="001B7E49">
        <w:t xml:space="preserve"> package since it contained sci-fi themed explosion which matched the theme of the game. </w:t>
      </w:r>
    </w:p>
    <w:p w14:paraId="5E3FC3E9" w14:textId="4F4B9783" w:rsidR="00610383" w:rsidRDefault="00610383" w:rsidP="00B56BD0"/>
    <w:p w14:paraId="22005C93" w14:textId="02EC4108" w:rsidR="00610383" w:rsidRDefault="00610383" w:rsidP="00B56BD0"/>
    <w:p w14:paraId="3C878A47" w14:textId="36D08C61" w:rsidR="00610383" w:rsidRDefault="00610383" w:rsidP="00B56BD0"/>
    <w:p w14:paraId="79A633C3" w14:textId="4A7147A1" w:rsidR="00610383" w:rsidRDefault="00610383" w:rsidP="00B56BD0">
      <w:pPr>
        <w:rPr>
          <w:b/>
          <w:bCs/>
        </w:rPr>
      </w:pPr>
      <w:r>
        <w:rPr>
          <w:b/>
          <w:bCs/>
        </w:rPr>
        <w:t xml:space="preserve">Export </w:t>
      </w:r>
    </w:p>
    <w:p w14:paraId="45C9B1FC" w14:textId="06D5939B" w:rsidR="007E7890" w:rsidRPr="007E7890" w:rsidRDefault="007E7890" w:rsidP="007E7890">
      <w:pPr>
        <w:ind w:firstLine="720"/>
      </w:pPr>
      <w:r>
        <w:t>For t</w:t>
      </w:r>
      <w:r w:rsidR="00610383">
        <w:t>he initial export</w:t>
      </w:r>
      <w:r>
        <w:t>,</w:t>
      </w:r>
      <w:r w:rsidR="00610383">
        <w:t xml:space="preserve"> the menu screen was too small and the cursor was visible in the center during the game. </w:t>
      </w:r>
      <w:r w:rsidR="00CB5E8A">
        <w:t xml:space="preserve">The visibility of the cursor was set </w:t>
      </w:r>
      <w:r>
        <w:t xml:space="preserve">to </w:t>
      </w:r>
      <w:r w:rsidR="00CB5E8A">
        <w:t xml:space="preserve">false at the start </w:t>
      </w:r>
      <w:r>
        <w:t xml:space="preserve">of </w:t>
      </w:r>
      <w:r w:rsidR="00CB5E8A">
        <w:t>the game scene to hide the cursor</w:t>
      </w:r>
      <w:r>
        <w:t xml:space="preserve"> by adding “</w:t>
      </w:r>
      <w:proofErr w:type="spellStart"/>
      <w:r w:rsidRPr="007E7890">
        <w:t>Cursor.visible</w:t>
      </w:r>
      <w:proofErr w:type="spellEnd"/>
      <w:r w:rsidRPr="007E7890">
        <w:t xml:space="preserve"> = true;</w:t>
      </w:r>
      <w:r>
        <w:t xml:space="preserve">” in Start() of </w:t>
      </w:r>
      <w:proofErr w:type="spellStart"/>
      <w:r>
        <w:t>GameOver.cs</w:t>
      </w:r>
      <w:proofErr w:type="spellEnd"/>
      <w:r>
        <w:t xml:space="preserve">. </w:t>
      </w:r>
    </w:p>
    <w:p w14:paraId="06E525E3" w14:textId="106AEBCA" w:rsidR="00610383" w:rsidRDefault="00610383" w:rsidP="007E7890">
      <w:pPr>
        <w:jc w:val="center"/>
      </w:pPr>
      <w:r>
        <w:rPr>
          <w:noProof/>
        </w:rPr>
        <w:drawing>
          <wp:inline distT="0" distB="0" distL="0" distR="0" wp14:anchorId="752D9C6F" wp14:editId="07D488B7">
            <wp:extent cx="4295301" cy="25232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21716" cy="2538733"/>
                    </a:xfrm>
                    <a:prstGeom prst="rect">
                      <a:avLst/>
                    </a:prstGeom>
                    <a:noFill/>
                    <a:ln>
                      <a:noFill/>
                    </a:ln>
                  </pic:spPr>
                </pic:pic>
              </a:graphicData>
            </a:graphic>
          </wp:inline>
        </w:drawing>
      </w:r>
    </w:p>
    <w:p w14:paraId="70E458E8" w14:textId="4A8C47F9" w:rsidR="007E7890" w:rsidRDefault="007E7890" w:rsidP="007E7890">
      <w:pPr>
        <w:jc w:val="center"/>
      </w:pPr>
      <w:r>
        <w:t>The Menu Screen During the Initial Export</w:t>
      </w:r>
    </w:p>
    <w:p w14:paraId="17B2F2EF" w14:textId="0E851D30" w:rsidR="00557F8E" w:rsidRDefault="007E7890" w:rsidP="00557F8E">
      <w:pPr>
        <w:ind w:firstLine="720"/>
      </w:pPr>
      <w:r>
        <w:t xml:space="preserve">In the canvas object, where the </w:t>
      </w:r>
      <w:r w:rsidR="00557F8E">
        <w:t xml:space="preserve">UI is located, the Canvas Scaler component sets the scale of the UI. For the “UI Scale Mode” section I choose “Scale With Screen Size” option instead of Constant Pixel Size. This made it so that the UI stretches according to the user’s screen size instead of staying at a constant size. </w:t>
      </w:r>
      <w:r w:rsidR="007E0449">
        <w:t xml:space="preserve">The Reference Resolution, the resolution the UI layout is designed for, was set to 800 by 600. This valued was decided though testing out different aspect ratio and screen size and 800 by 600 looked the best.  </w:t>
      </w:r>
    </w:p>
    <w:p w14:paraId="6E9AF88F" w14:textId="297A3269" w:rsidR="00557F8E" w:rsidRDefault="00557F8E" w:rsidP="00557F8E">
      <w:pPr>
        <w:ind w:firstLine="720"/>
      </w:pPr>
      <w:r>
        <w:t xml:space="preserve">The game is exported as a full screen game since the windowed border makes it seem less immersive to the player. </w:t>
      </w:r>
    </w:p>
    <w:p w14:paraId="4FEC9ECB" w14:textId="4394A883" w:rsidR="00BC3D6F" w:rsidRDefault="00BC3D6F" w:rsidP="00557F8E">
      <w:pPr>
        <w:ind w:firstLine="720"/>
      </w:pPr>
    </w:p>
    <w:p w14:paraId="39119078" w14:textId="71CA584D" w:rsidR="00BC3D6F" w:rsidRDefault="00BC3D6F" w:rsidP="00BC3D6F">
      <w:pPr>
        <w:rPr>
          <w:b/>
          <w:bCs/>
        </w:rPr>
      </w:pPr>
      <w:r>
        <w:rPr>
          <w:b/>
          <w:bCs/>
        </w:rPr>
        <w:t xml:space="preserve">Testing </w:t>
      </w:r>
    </w:p>
    <w:p w14:paraId="063B172E" w14:textId="5290CF9E" w:rsidR="00BC3D6F" w:rsidRPr="00BC3D6F" w:rsidRDefault="00BC3D6F" w:rsidP="00BC3D6F">
      <w:pPr>
        <w:ind w:firstLine="720"/>
      </w:pPr>
      <w:r>
        <w:tab/>
        <w:t xml:space="preserve">We tested phase 1 with my father and a friend of mine. </w:t>
      </w:r>
      <w:r>
        <w:tab/>
        <w:t xml:space="preserve">My father said </w:t>
      </w:r>
      <w:proofErr w:type="spellStart"/>
      <w:r>
        <w:t>its</w:t>
      </w:r>
      <w:proofErr w:type="spellEnd"/>
      <w:r>
        <w:t xml:space="preserve"> hard to know where they are coming from and a radar-like system would help. A friend who has a not so optimized computer said that the lap has a difficult time running the game. </w:t>
      </w:r>
    </w:p>
    <w:p w14:paraId="7AAA6CE4" w14:textId="23F4E181" w:rsidR="00BC3D6F" w:rsidRPr="00BC3D6F" w:rsidRDefault="00BC3D6F" w:rsidP="00BC3D6F"/>
    <w:p w14:paraId="3B8AED38" w14:textId="47DC7DA8" w:rsidR="00BC3D6F" w:rsidRDefault="00BC3D6F" w:rsidP="00BC3D6F">
      <w:pPr>
        <w:rPr>
          <w:b/>
          <w:bCs/>
        </w:rPr>
      </w:pPr>
      <w:r>
        <w:rPr>
          <w:b/>
          <w:bCs/>
        </w:rPr>
        <w:t>Phase 2</w:t>
      </w:r>
    </w:p>
    <w:p w14:paraId="70CD7D81" w14:textId="77206ED2" w:rsidR="00BC3D6F" w:rsidRPr="00BC3D6F" w:rsidRDefault="00BC3D6F" w:rsidP="00557F8E">
      <w:pPr>
        <w:ind w:firstLine="720"/>
      </w:pPr>
      <w:r>
        <w:t xml:space="preserve">Now the basic game was done we got to phase 2 with new additional game components. </w:t>
      </w:r>
    </w:p>
    <w:p w14:paraId="0A1E3C99" w14:textId="71F6F45F" w:rsidR="00BC3D6F" w:rsidRDefault="00BC3D6F" w:rsidP="00557F8E">
      <w:pPr>
        <w:ind w:firstLine="720"/>
      </w:pPr>
      <w:r>
        <w:t xml:space="preserve">Testing </w:t>
      </w:r>
    </w:p>
    <w:p w14:paraId="2A09DFAB" w14:textId="0773C388" w:rsidR="00BC3D6F" w:rsidRDefault="006D76F6" w:rsidP="006D76F6">
      <w:pPr>
        <w:rPr>
          <w:b/>
          <w:bCs/>
        </w:rPr>
      </w:pPr>
      <w:r>
        <w:rPr>
          <w:b/>
          <w:bCs/>
        </w:rPr>
        <w:t xml:space="preserve">Cursor </w:t>
      </w:r>
    </w:p>
    <w:p w14:paraId="0AB4B250" w14:textId="1B9CF0B1" w:rsidR="006D76F6" w:rsidRDefault="006D76F6" w:rsidP="006D76F6">
      <w:r>
        <w:tab/>
        <w:t>The cursor is located in the center of the screen. In order to shoot the bullet to where the cursor is pointing ray cast was used. Ray cast is an imaginary line from a position to another. If the ray cast intersect with an object, the bullet will sh</w:t>
      </w:r>
      <w:r w:rsidR="002217B9">
        <w:t>o</w:t>
      </w:r>
      <w:r>
        <w:t xml:space="preserve">ot to that position. In </w:t>
      </w:r>
      <w:proofErr w:type="spellStart"/>
      <w:r>
        <w:t>Player.cs</w:t>
      </w:r>
      <w:proofErr w:type="spellEnd"/>
      <w:r>
        <w:t xml:space="preserve">, a Ray object was created with </w:t>
      </w:r>
    </w:p>
    <w:p w14:paraId="75F1D1F4" w14:textId="53401768" w:rsidR="006D76F6" w:rsidRDefault="006D76F6" w:rsidP="006D76F6">
      <w:r w:rsidRPr="006D76F6">
        <w:t xml:space="preserve">                ray = </w:t>
      </w:r>
      <w:proofErr w:type="spellStart"/>
      <w:r>
        <w:t>main_cam</w:t>
      </w:r>
      <w:r w:rsidRPr="006D76F6">
        <w:t>.ScreenPointToRay</w:t>
      </w:r>
      <w:proofErr w:type="spellEnd"/>
      <w:r w:rsidRPr="006D76F6">
        <w:t>(new Vector3(x, y, 0));</w:t>
      </w:r>
    </w:p>
    <w:p w14:paraId="7F20F28C" w14:textId="0528F31D" w:rsidR="006D76F6" w:rsidRDefault="006D76F6" w:rsidP="006D76F6">
      <w:r>
        <w:t xml:space="preserve">The </w:t>
      </w:r>
      <w:r w:rsidR="002217B9">
        <w:t xml:space="preserve">Unity native function </w:t>
      </w:r>
      <w:proofErr w:type="spellStart"/>
      <w:r>
        <w:t>ScreenPointToRay</w:t>
      </w:r>
      <w:proofErr w:type="spellEnd"/>
      <w:r>
        <w:t xml:space="preserve"> </w:t>
      </w:r>
      <w:r w:rsidR="002217B9">
        <w:t xml:space="preserve">in Camera class </w:t>
      </w:r>
      <w:r>
        <w:t xml:space="preserve">returns a ray </w:t>
      </w:r>
      <w:r w:rsidR="002217B9">
        <w:t xml:space="preserve">that starts from a specific position on screen, in our case, the center of the screen.  The </w:t>
      </w:r>
      <w:proofErr w:type="spellStart"/>
      <w:r w:rsidR="002217B9">
        <w:t>Physics.RayCast</w:t>
      </w:r>
      <w:proofErr w:type="spellEnd"/>
      <w:r w:rsidR="002217B9">
        <w:t>(</w:t>
      </w:r>
      <w:r w:rsidR="002217B9" w:rsidRPr="002217B9">
        <w:t>ray, out hit,</w:t>
      </w:r>
      <w:r w:rsidR="002217B9">
        <w:t xml:space="preserve"> distance) function returns a </w:t>
      </w:r>
      <w:proofErr w:type="spellStart"/>
      <w:r w:rsidR="002217B9">
        <w:t>boolean</w:t>
      </w:r>
      <w:proofErr w:type="spellEnd"/>
      <w:r w:rsidR="002217B9">
        <w:t xml:space="preserve"> if the “ray” parameter hits an object within the “distance” and outputs the information to “hit”, </w:t>
      </w:r>
      <w:proofErr w:type="spellStart"/>
      <w:r w:rsidR="002217B9">
        <w:t>RaycastHit</w:t>
      </w:r>
      <w:proofErr w:type="spellEnd"/>
      <w:r w:rsidR="002217B9">
        <w:t xml:space="preserve"> object. If the ray does not hit anything, the bullet is shot forward to the position into the distance. </w:t>
      </w:r>
    </w:p>
    <w:p w14:paraId="0F034AD9" w14:textId="0C5B19DD" w:rsidR="00BD3E22" w:rsidRDefault="00BD3E22" w:rsidP="006D76F6"/>
    <w:p w14:paraId="1DFBDB26" w14:textId="62130C8E" w:rsidR="00BD3E22" w:rsidRDefault="00BD3E22" w:rsidP="006D76F6"/>
    <w:p w14:paraId="0FD595EE" w14:textId="436F45E0" w:rsidR="00BD3E22" w:rsidRDefault="00BD3E22" w:rsidP="006D76F6">
      <w:pPr>
        <w:rPr>
          <w:b/>
          <w:bCs/>
        </w:rPr>
      </w:pPr>
      <w:r>
        <w:rPr>
          <w:b/>
          <w:bCs/>
        </w:rPr>
        <w:t xml:space="preserve">Skybox and Plane Material </w:t>
      </w:r>
    </w:p>
    <w:p w14:paraId="3BC35FF9" w14:textId="77777777" w:rsidR="00901F4D" w:rsidRDefault="00BD3E22" w:rsidP="006D76F6">
      <w:r>
        <w:tab/>
      </w:r>
      <w:r w:rsidR="004E73B4">
        <w:t xml:space="preserve">The aesthetic of the game world was bland since phase one was focused on the basic implementation of the game. To give a more futuristic look to the game, a material with tile like feature found in </w:t>
      </w:r>
      <w:proofErr w:type="spellStart"/>
      <w:r w:rsidR="004E73B4">
        <w:t>NeonSphere</w:t>
      </w:r>
      <w:proofErr w:type="spellEnd"/>
      <w:r w:rsidR="004E73B4">
        <w:t xml:space="preserve"> – Starter Pack, a free asset pack from the unity asset store, was added to the plane. </w:t>
      </w:r>
      <w:r w:rsidR="005148F0">
        <w:t>The tiles were made smaller to create a grid-like structure and colors were changed to neon blue.</w:t>
      </w:r>
    </w:p>
    <w:p w14:paraId="0516459F" w14:textId="7D28971D" w:rsidR="005148F0" w:rsidRDefault="005148F0" w:rsidP="00901F4D">
      <w:pPr>
        <w:jc w:val="center"/>
      </w:pPr>
      <w:r>
        <w:rPr>
          <w:noProof/>
        </w:rPr>
        <w:lastRenderedPageBreak/>
        <w:drawing>
          <wp:inline distT="0" distB="0" distL="0" distR="0" wp14:anchorId="0F03CDFA" wp14:editId="200197C2">
            <wp:extent cx="4286250" cy="213220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93A1C83" w14:textId="7DA07C61" w:rsidR="00901F4D" w:rsidRDefault="00901F4D" w:rsidP="00901F4D">
      <w:pPr>
        <w:jc w:val="center"/>
      </w:pPr>
      <w:r>
        <w:t>Before the Material</w:t>
      </w:r>
    </w:p>
    <w:p w14:paraId="082F58B8" w14:textId="77777777" w:rsidR="00901F4D" w:rsidRDefault="00901F4D" w:rsidP="006D76F6"/>
    <w:p w14:paraId="76DCE7E2" w14:textId="77777777" w:rsidR="00901F4D" w:rsidRDefault="00901F4D" w:rsidP="00901F4D">
      <w:pPr>
        <w:jc w:val="center"/>
      </w:pPr>
    </w:p>
    <w:p w14:paraId="1ED87420" w14:textId="46FD78F6" w:rsidR="00BD3E22" w:rsidRDefault="005148F0" w:rsidP="00901F4D">
      <w:pPr>
        <w:jc w:val="center"/>
      </w:pPr>
      <w:r>
        <w:rPr>
          <w:noProof/>
        </w:rPr>
        <w:drawing>
          <wp:inline distT="0" distB="0" distL="0" distR="0" wp14:anchorId="0AC03B26" wp14:editId="68BDE6EF">
            <wp:extent cx="5610225" cy="3009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0225" cy="3009900"/>
                    </a:xfrm>
                    <a:prstGeom prst="rect">
                      <a:avLst/>
                    </a:prstGeom>
                    <a:noFill/>
                    <a:ln>
                      <a:noFill/>
                    </a:ln>
                  </pic:spPr>
                </pic:pic>
              </a:graphicData>
            </a:graphic>
          </wp:inline>
        </w:drawing>
      </w:r>
    </w:p>
    <w:p w14:paraId="61E4EDFD" w14:textId="10D09359" w:rsidR="005148F0" w:rsidRDefault="005148F0" w:rsidP="005148F0">
      <w:pPr>
        <w:jc w:val="center"/>
      </w:pPr>
      <w:r>
        <w:t xml:space="preserve">After Tile-Like Material Added </w:t>
      </w:r>
    </w:p>
    <w:p w14:paraId="5B3D04F5" w14:textId="03926A2A" w:rsidR="00901F4D" w:rsidRDefault="00901F4D" w:rsidP="00901F4D">
      <w:r>
        <w:tab/>
        <w:t xml:space="preserve">For the skybox instead of using the default sky box, a new neon purple sky box was created. The horizon was made more pinkish to add to the futuristic style. </w:t>
      </w:r>
    </w:p>
    <w:p w14:paraId="3AD6C15C" w14:textId="24D8A3FF" w:rsidR="00901F4D" w:rsidRDefault="00901F4D" w:rsidP="00901F4D">
      <w:pPr>
        <w:jc w:val="center"/>
      </w:pPr>
      <w:r>
        <w:rPr>
          <w:noProof/>
        </w:rPr>
        <w:lastRenderedPageBreak/>
        <w:drawing>
          <wp:inline distT="0" distB="0" distL="0" distR="0" wp14:anchorId="58DAD648" wp14:editId="4CF3E08F">
            <wp:extent cx="5562600" cy="2998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3459" cy="3010130"/>
                    </a:xfrm>
                    <a:prstGeom prst="rect">
                      <a:avLst/>
                    </a:prstGeom>
                    <a:noFill/>
                    <a:ln>
                      <a:noFill/>
                    </a:ln>
                  </pic:spPr>
                </pic:pic>
              </a:graphicData>
            </a:graphic>
          </wp:inline>
        </w:drawing>
      </w:r>
    </w:p>
    <w:p w14:paraId="2618381E" w14:textId="2123AC5F" w:rsidR="00901F4D" w:rsidRDefault="00901F4D" w:rsidP="00901F4D">
      <w:pPr>
        <w:jc w:val="center"/>
      </w:pPr>
      <w:r>
        <w:t xml:space="preserve">With The New Neon Skybox </w:t>
      </w:r>
    </w:p>
    <w:p w14:paraId="45B7A9A5" w14:textId="31F3EFDD" w:rsidR="00FB1632" w:rsidRDefault="00FB1632" w:rsidP="00FB1632"/>
    <w:p w14:paraId="7645D1B7" w14:textId="64E77EEC" w:rsidR="00FB1632" w:rsidRDefault="00FB1632" w:rsidP="00FB1632">
      <w:pPr>
        <w:rPr>
          <w:b/>
          <w:bCs/>
        </w:rPr>
      </w:pPr>
      <w:r>
        <w:rPr>
          <w:b/>
          <w:bCs/>
        </w:rPr>
        <w:t>Menu and UI</w:t>
      </w:r>
    </w:p>
    <w:p w14:paraId="1FFD090A" w14:textId="360A9D86" w:rsidR="00FB1632" w:rsidRPr="00FB1632" w:rsidRDefault="00FB1632" w:rsidP="00FB1632">
      <w:r>
        <w:t xml:space="preserve">Changed the font and the background scene to the above. I got rid of the UI and the gun to make the picture less cluttered. I also deleted the game over scene and added a UI component to the main game scene, so that the game over </w:t>
      </w:r>
      <w:proofErr w:type="spellStart"/>
      <w:r>
        <w:t>ui</w:t>
      </w:r>
      <w:proofErr w:type="spellEnd"/>
      <w:r>
        <w:t xml:space="preserve"> will show at the moment of players death. </w:t>
      </w:r>
    </w:p>
    <w:sectPr w:rsidR="00FB1632" w:rsidRPr="00FB1632">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070D9" w14:textId="77777777" w:rsidR="006F142A" w:rsidRDefault="006F142A" w:rsidP="0012744E">
      <w:pPr>
        <w:spacing w:after="0" w:line="240" w:lineRule="auto"/>
      </w:pPr>
      <w:r>
        <w:separator/>
      </w:r>
    </w:p>
  </w:endnote>
  <w:endnote w:type="continuationSeparator" w:id="0">
    <w:p w14:paraId="6A278CFD" w14:textId="77777777" w:rsidR="006F142A" w:rsidRDefault="006F142A"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6B027" w14:textId="77777777" w:rsidR="006F142A" w:rsidRDefault="006F142A" w:rsidP="0012744E">
      <w:pPr>
        <w:spacing w:after="0" w:line="240" w:lineRule="auto"/>
      </w:pPr>
      <w:r>
        <w:separator/>
      </w:r>
    </w:p>
  </w:footnote>
  <w:footnote w:type="continuationSeparator" w:id="0">
    <w:p w14:paraId="6D3EFB80" w14:textId="77777777" w:rsidR="006F142A" w:rsidRDefault="006F142A"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kwNK8FAEmUePMtAAAA"/>
  </w:docVars>
  <w:rsids>
    <w:rsidRoot w:val="00487575"/>
    <w:rsid w:val="00004F39"/>
    <w:rsid w:val="00014F9C"/>
    <w:rsid w:val="00046B1C"/>
    <w:rsid w:val="00055761"/>
    <w:rsid w:val="00056000"/>
    <w:rsid w:val="0007699A"/>
    <w:rsid w:val="000D3285"/>
    <w:rsid w:val="000E0EA0"/>
    <w:rsid w:val="000E4398"/>
    <w:rsid w:val="001124C3"/>
    <w:rsid w:val="0012744E"/>
    <w:rsid w:val="00144601"/>
    <w:rsid w:val="00166A2E"/>
    <w:rsid w:val="00190570"/>
    <w:rsid w:val="00191575"/>
    <w:rsid w:val="001B0FB9"/>
    <w:rsid w:val="001B2AAA"/>
    <w:rsid w:val="001B7E49"/>
    <w:rsid w:val="001C21DB"/>
    <w:rsid w:val="002013B7"/>
    <w:rsid w:val="002217B9"/>
    <w:rsid w:val="0023531B"/>
    <w:rsid w:val="0024682A"/>
    <w:rsid w:val="002A0DD7"/>
    <w:rsid w:val="002F40C8"/>
    <w:rsid w:val="00301D1A"/>
    <w:rsid w:val="00310517"/>
    <w:rsid w:val="00320FC0"/>
    <w:rsid w:val="00330F82"/>
    <w:rsid w:val="00342BC9"/>
    <w:rsid w:val="003506CC"/>
    <w:rsid w:val="00365CD6"/>
    <w:rsid w:val="00372147"/>
    <w:rsid w:val="003B29D6"/>
    <w:rsid w:val="003F46D1"/>
    <w:rsid w:val="00407263"/>
    <w:rsid w:val="00415F02"/>
    <w:rsid w:val="004202CD"/>
    <w:rsid w:val="00487575"/>
    <w:rsid w:val="00490B2E"/>
    <w:rsid w:val="004A1B65"/>
    <w:rsid w:val="004C0D63"/>
    <w:rsid w:val="004D0EFB"/>
    <w:rsid w:val="004E73B4"/>
    <w:rsid w:val="005115A9"/>
    <w:rsid w:val="005148F0"/>
    <w:rsid w:val="005531F7"/>
    <w:rsid w:val="00557F8E"/>
    <w:rsid w:val="00572AC0"/>
    <w:rsid w:val="00573185"/>
    <w:rsid w:val="005A758C"/>
    <w:rsid w:val="005B047D"/>
    <w:rsid w:val="005E0400"/>
    <w:rsid w:val="005F0818"/>
    <w:rsid w:val="00610383"/>
    <w:rsid w:val="0061411F"/>
    <w:rsid w:val="00637A76"/>
    <w:rsid w:val="006D19C2"/>
    <w:rsid w:val="006D76F6"/>
    <w:rsid w:val="006F142A"/>
    <w:rsid w:val="00762D47"/>
    <w:rsid w:val="0078029B"/>
    <w:rsid w:val="00780C75"/>
    <w:rsid w:val="00785664"/>
    <w:rsid w:val="007B08F8"/>
    <w:rsid w:val="007E0449"/>
    <w:rsid w:val="007E60AC"/>
    <w:rsid w:val="007E7890"/>
    <w:rsid w:val="008151C0"/>
    <w:rsid w:val="00873D09"/>
    <w:rsid w:val="008821A2"/>
    <w:rsid w:val="008D4581"/>
    <w:rsid w:val="008D73F5"/>
    <w:rsid w:val="00901F4D"/>
    <w:rsid w:val="009076CD"/>
    <w:rsid w:val="009174D8"/>
    <w:rsid w:val="009428F9"/>
    <w:rsid w:val="00947CAD"/>
    <w:rsid w:val="009876D2"/>
    <w:rsid w:val="009B1911"/>
    <w:rsid w:val="009C100A"/>
    <w:rsid w:val="009D233A"/>
    <w:rsid w:val="00A608B5"/>
    <w:rsid w:val="00A92822"/>
    <w:rsid w:val="00AA4E6C"/>
    <w:rsid w:val="00AB5E68"/>
    <w:rsid w:val="00B36521"/>
    <w:rsid w:val="00B53372"/>
    <w:rsid w:val="00B56BD0"/>
    <w:rsid w:val="00B7329F"/>
    <w:rsid w:val="00B739CB"/>
    <w:rsid w:val="00BB3A03"/>
    <w:rsid w:val="00BC3D6F"/>
    <w:rsid w:val="00BD3E22"/>
    <w:rsid w:val="00BD53CA"/>
    <w:rsid w:val="00BE232D"/>
    <w:rsid w:val="00BE6202"/>
    <w:rsid w:val="00C11ED3"/>
    <w:rsid w:val="00C50E93"/>
    <w:rsid w:val="00C649C1"/>
    <w:rsid w:val="00CB00FC"/>
    <w:rsid w:val="00CB5E8A"/>
    <w:rsid w:val="00CC0B4E"/>
    <w:rsid w:val="00CE204A"/>
    <w:rsid w:val="00CE32CC"/>
    <w:rsid w:val="00D20276"/>
    <w:rsid w:val="00D37A2B"/>
    <w:rsid w:val="00D67F70"/>
    <w:rsid w:val="00DA24D3"/>
    <w:rsid w:val="00DB1100"/>
    <w:rsid w:val="00DB3DF0"/>
    <w:rsid w:val="00E1148D"/>
    <w:rsid w:val="00E153C3"/>
    <w:rsid w:val="00E17680"/>
    <w:rsid w:val="00E213ED"/>
    <w:rsid w:val="00E3295F"/>
    <w:rsid w:val="00E449FA"/>
    <w:rsid w:val="00E9247E"/>
    <w:rsid w:val="00EC0968"/>
    <w:rsid w:val="00F505FE"/>
    <w:rsid w:val="00F71A05"/>
    <w:rsid w:val="00F81FF4"/>
    <w:rsid w:val="00FB1632"/>
    <w:rsid w:val="00FC5411"/>
    <w:rsid w:val="00FF12BA"/>
    <w:rsid w:val="00FF4E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cidchart.com/blog/waterfall-project-management-methodology" TargetMode="External"/><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javatpoint.com/unity-coroutin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cs.unity3d.com/ScriptReference/Rigidbody-interpolation.html"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www.youtube.com/watch?v=lYIRm4QEqro" TargetMode="External"/><Relationship Id="rId23"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pclab.pl/art75403-2.html" TargetMode="External"/><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25242-A226-44C6-98BF-ACAB55568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0</TotalTime>
  <Pages>18</Pages>
  <Words>4255</Words>
  <Characters>24259</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56</cp:revision>
  <dcterms:created xsi:type="dcterms:W3CDTF">2021-03-30T11:52:00Z</dcterms:created>
  <dcterms:modified xsi:type="dcterms:W3CDTF">2021-04-18T13:04:00Z</dcterms:modified>
</cp:coreProperties>
</file>